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23810DE"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3D1B473E" w14:textId="2F14B41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727EFE">
              <w:rPr>
                <w:noProof/>
                <w:webHidden/>
              </w:rPr>
              <w:t>3</w:t>
            </w:r>
            <w:r w:rsidR="00D24ED8">
              <w:rPr>
                <w:noProof/>
                <w:webHidden/>
              </w:rPr>
              <w:fldChar w:fldCharType="end"/>
            </w:r>
          </w:hyperlink>
        </w:p>
        <w:p w14:paraId="5A88EADE" w14:textId="369C6C5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51A71C37" w14:textId="0F8306C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727EFE">
              <w:rPr>
                <w:noProof/>
                <w:webHidden/>
              </w:rPr>
              <w:t>4</w:t>
            </w:r>
            <w:r w:rsidR="00D24ED8">
              <w:rPr>
                <w:noProof/>
                <w:webHidden/>
              </w:rPr>
              <w:fldChar w:fldCharType="end"/>
            </w:r>
          </w:hyperlink>
        </w:p>
        <w:p w14:paraId="12F25475" w14:textId="7789E982"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759EC43F" w14:textId="09269F7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6DBAA7B" w14:textId="2420176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14282BCB" w14:textId="1D97056E"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727EFE">
              <w:rPr>
                <w:noProof/>
                <w:webHidden/>
              </w:rPr>
              <w:t>5</w:t>
            </w:r>
            <w:r w:rsidR="00D24ED8">
              <w:rPr>
                <w:noProof/>
                <w:webHidden/>
              </w:rPr>
              <w:fldChar w:fldCharType="end"/>
            </w:r>
          </w:hyperlink>
        </w:p>
        <w:p w14:paraId="6424CEEE" w14:textId="223FF5C6"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727EFE">
              <w:rPr>
                <w:noProof/>
                <w:webHidden/>
              </w:rPr>
              <w:t>7</w:t>
            </w:r>
            <w:r w:rsidR="00D24ED8">
              <w:rPr>
                <w:noProof/>
                <w:webHidden/>
              </w:rPr>
              <w:fldChar w:fldCharType="end"/>
            </w:r>
          </w:hyperlink>
        </w:p>
        <w:p w14:paraId="73236589" w14:textId="18E7924C"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727EFE">
              <w:rPr>
                <w:noProof/>
                <w:webHidden/>
              </w:rPr>
              <w:t>10</w:t>
            </w:r>
            <w:r w:rsidR="00D24ED8">
              <w:rPr>
                <w:noProof/>
                <w:webHidden/>
              </w:rPr>
              <w:fldChar w:fldCharType="end"/>
            </w:r>
          </w:hyperlink>
        </w:p>
        <w:p w14:paraId="2FFB3A3F" w14:textId="7034B72A"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53F657EE" w14:textId="07C2DC7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2C982585" w14:textId="4162ED8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727EFE">
              <w:rPr>
                <w:noProof/>
                <w:webHidden/>
              </w:rPr>
              <w:t>11</w:t>
            </w:r>
            <w:r w:rsidR="00D24ED8">
              <w:rPr>
                <w:noProof/>
                <w:webHidden/>
              </w:rPr>
              <w:fldChar w:fldCharType="end"/>
            </w:r>
          </w:hyperlink>
        </w:p>
        <w:p w14:paraId="63E433E9" w14:textId="793359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44A84E42" w14:textId="0A29825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727EFE">
              <w:rPr>
                <w:noProof/>
                <w:webHidden/>
              </w:rPr>
              <w:t>12</w:t>
            </w:r>
            <w:r w:rsidR="00D24ED8">
              <w:rPr>
                <w:noProof/>
                <w:webHidden/>
              </w:rPr>
              <w:fldChar w:fldCharType="end"/>
            </w:r>
          </w:hyperlink>
        </w:p>
        <w:p w14:paraId="07CF00F0" w14:textId="352F3478"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B63AB30" w14:textId="56C8580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727EFE">
              <w:rPr>
                <w:noProof/>
                <w:webHidden/>
              </w:rPr>
              <w:t>13</w:t>
            </w:r>
            <w:r w:rsidR="00D24ED8">
              <w:rPr>
                <w:noProof/>
                <w:webHidden/>
              </w:rPr>
              <w:fldChar w:fldCharType="end"/>
            </w:r>
          </w:hyperlink>
        </w:p>
        <w:p w14:paraId="29AB2C87" w14:textId="08D9ABB7"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26D7F396" w14:textId="7C7539F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45A89257" w14:textId="407B00C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6F02ED11" w14:textId="0B8A57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727EFE">
              <w:rPr>
                <w:noProof/>
                <w:webHidden/>
              </w:rPr>
              <w:t>14</w:t>
            </w:r>
            <w:r w:rsidR="00D24ED8">
              <w:rPr>
                <w:noProof/>
                <w:webHidden/>
              </w:rPr>
              <w:fldChar w:fldCharType="end"/>
            </w:r>
          </w:hyperlink>
        </w:p>
        <w:p w14:paraId="5E4DA0BB" w14:textId="6FAEDE6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631C1400" w14:textId="7802163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727EFE">
              <w:rPr>
                <w:noProof/>
                <w:webHidden/>
              </w:rPr>
              <w:t>15</w:t>
            </w:r>
            <w:r w:rsidR="00D24ED8">
              <w:rPr>
                <w:noProof/>
                <w:webHidden/>
              </w:rPr>
              <w:fldChar w:fldCharType="end"/>
            </w:r>
          </w:hyperlink>
        </w:p>
        <w:p w14:paraId="47383DAF" w14:textId="7720211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727EFE">
              <w:rPr>
                <w:noProof/>
                <w:webHidden/>
              </w:rPr>
              <w:t>16</w:t>
            </w:r>
            <w:r w:rsidR="00D24ED8">
              <w:rPr>
                <w:noProof/>
                <w:webHidden/>
              </w:rPr>
              <w:fldChar w:fldCharType="end"/>
            </w:r>
          </w:hyperlink>
        </w:p>
        <w:p w14:paraId="53A33BD0" w14:textId="14B557B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727EFE">
              <w:rPr>
                <w:noProof/>
                <w:webHidden/>
              </w:rPr>
              <w:t>19</w:t>
            </w:r>
            <w:r w:rsidR="00D24ED8">
              <w:rPr>
                <w:noProof/>
                <w:webHidden/>
              </w:rPr>
              <w:fldChar w:fldCharType="end"/>
            </w:r>
          </w:hyperlink>
        </w:p>
        <w:p w14:paraId="383A8137" w14:textId="3EC31F9B"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727EFE">
              <w:rPr>
                <w:noProof/>
                <w:webHidden/>
              </w:rPr>
              <w:t>20</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1CD90783"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4F0F04" w:rsidRPr="004F0F04">
            <w:rPr>
              <w:color w:val="000000"/>
            </w:rPr>
            <w:t>(Birckhead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021BEDDE"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4F0F04" w:rsidRPr="004F0F04">
            <w:rPr>
              <w:color w:val="000000"/>
            </w:rPr>
            <w:t>(Mantovani et al. 2004; Van Wyk, De Villiers 2009; Aïm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4F0F04" w:rsidRPr="004F0F04">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4F0F04" w:rsidRPr="004F0F04">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4F0F04" w:rsidRPr="004F0F04">
            <w:rPr>
              <w:color w:val="000000"/>
            </w:rPr>
            <w:t>(Mondello et al. 2018)</w:t>
          </w:r>
        </w:sdtContent>
      </w:sdt>
      <w:r w:rsidRPr="0066291B">
        <w:t xml:space="preserve">. </w:t>
      </w:r>
    </w:p>
    <w:p w14:paraId="5A743303" w14:textId="70C881C9"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4F0F04" w:rsidRPr="004F0F04">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4F0F04" w:rsidRPr="004F0F04">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62B53E1D"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4F0F04" w:rsidRPr="004F0F04">
            <w:rPr>
              <w:color w:val="000000"/>
            </w:rPr>
            <w:t>(Bernardes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4F0F04" w:rsidRPr="004F0F04">
            <w:rPr>
              <w:color w:val="000000"/>
            </w:rPr>
            <w:t>(Simões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9D8CD82"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4F0F04" w:rsidRPr="004F0F04">
            <w:rPr>
              <w:color w:val="000000"/>
            </w:rPr>
            <w:t>(Standen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4F0F04" w:rsidRPr="004F0F04">
            <w:rPr>
              <w:color w:val="000000"/>
            </w:rPr>
            <w:t>(Standen et al. 2006, p.612)</w:t>
          </w:r>
        </w:sdtContent>
      </w:sdt>
      <w:r>
        <w:t xml:space="preserve">. </w:t>
      </w:r>
    </w:p>
    <w:p w14:paraId="011ED1FC" w14:textId="0F20EBA3"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4F0F04" w:rsidRPr="004F0F04">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4F0F04" w:rsidRPr="004F0F04">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4F0F04" w:rsidRPr="004F0F04">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5860372D"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4F0F04" w:rsidRPr="004F0F04">
            <w:rPr>
              <w:color w:val="000000"/>
            </w:rPr>
            <w:t>(Checa et al. in Lucio Tommaso De Paolis, Patrick Bourdot 2019; Cobbs et al. in Sharkey et al. 1998; Shopland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4F0F04" w:rsidRPr="004F0F04">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2ECD4DBD"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4F0F04" w:rsidRPr="004F0F04">
            <w:rPr>
              <w:color w:val="000000"/>
            </w:rPr>
            <w:t>(Strickland et al. 1996; Simões et al. 2018; Bernardes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bookmarkStart w:id="13" w:name="_Toc120027878"/>
      <w:r>
        <w:br w:type="page"/>
      </w:r>
    </w:p>
    <w:p w14:paraId="73A7887A" w14:textId="3E5B457F" w:rsidR="00014141" w:rsidRDefault="00DD7A78" w:rsidP="00DD7A78">
      <w:pPr>
        <w:pStyle w:val="Heading3"/>
      </w:pPr>
      <w:r>
        <w:lastRenderedPageBreak/>
        <w:t>2.2.2</w:t>
      </w:r>
      <w:bookmarkEnd w:id="13"/>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08272547"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4F0F04" w:rsidRPr="004F0F04">
            <w:rPr>
              <w:color w:val="000000"/>
            </w:rPr>
            <w:t>(Chang et al. 2020, p.1660)</w:t>
          </w:r>
        </w:sdtContent>
      </w:sdt>
      <w:r w:rsidR="00D56FC5" w:rsidRPr="0066291B">
        <w:t>.</w:t>
      </w:r>
    </w:p>
    <w:p w14:paraId="707F10AC" w14:textId="7EB6F34C"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J9LCJpc1RlbXBvcmFyeSI6ZmFsc2V9XX0="/>
          <w:id w:val="-595869666"/>
          <w:placeholder>
            <w:docPart w:val="DefaultPlaceholder_-1854013440"/>
          </w:placeholder>
        </w:sdtPr>
        <w:sdtContent>
          <w:r w:rsidR="004F0F04" w:rsidRPr="004F0F04">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4F0F04" w:rsidRPr="004F0F04">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4F0F04" w:rsidRPr="004F0F04">
            <w:rPr>
              <w:color w:val="000000"/>
            </w:rPr>
            <w:t>(DiZio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fSwiaXNUZW1wb3JhcnkiOmZhbHNlfV19"/>
          <w:id w:val="-347803588"/>
          <w:placeholder>
            <w:docPart w:val="DefaultPlaceholder_-1854013440"/>
          </w:placeholder>
        </w:sdtPr>
        <w:sdtContent>
          <w:r w:rsidR="004F0F04" w:rsidRPr="004F0F04">
            <w:rPr>
              <w:color w:val="000000"/>
            </w:rPr>
            <w:t>(Renkewitz, Alexander 2007)</w:t>
          </w:r>
        </w:sdtContent>
      </w:sdt>
      <w:r w:rsidR="005817E0">
        <w:t xml:space="preserve">. </w:t>
      </w:r>
      <w:commentRangeStart w:id="14"/>
      <w:r w:rsidR="005817E0">
        <w:t>As interest in VR experiences continues to grow significantly</w:t>
      </w:r>
      <w:commentRangeEnd w:id="14"/>
      <w:r w:rsidR="001F31EE">
        <w:rPr>
          <w:rStyle w:val="CommentReference"/>
        </w:rPr>
        <w:commentReference w:id="14"/>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4F0F04" w:rsidRPr="004F0F04">
            <w:rPr>
              <w:color w:val="000000"/>
            </w:rPr>
            <w:t>(Chang et al. 2020, p.1660)</w:t>
          </w:r>
        </w:sdtContent>
      </w:sdt>
      <w:r w:rsidR="005817E0">
        <w:t xml:space="preserve">. Recent technological advancements and research has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J9LCJpc1RlbXBvcmFyeSI6ZmFsc2V9XX0="/>
          <w:id w:val="-1731461397"/>
          <w:placeholder>
            <w:docPart w:val="DefaultPlaceholder_-1854013440"/>
          </w:placeholder>
        </w:sdtPr>
        <w:sdtContent>
          <w:r w:rsidR="004F0F04" w:rsidRPr="004F0F04">
            <w:rPr>
              <w:color w:val="000000"/>
            </w:rPr>
            <w:t>(Pohl et al. 2013; van Waveren 2016; Nguyen 2020; Kumar Kundu et al. 2021)</w:t>
          </w:r>
        </w:sdtContent>
      </w:sdt>
      <w:r w:rsidR="00630452">
        <w:rPr>
          <w:color w:val="000000"/>
        </w:rPr>
        <w:t>;</w:t>
      </w:r>
      <w:r w:rsidR="005817E0">
        <w:rPr>
          <w:color w:val="000000"/>
        </w:rPr>
        <w:t xml:space="preserve"> some of which now come as part of the consumer grade HMD devices available to the </w:t>
      </w:r>
      <w:r w:rsidR="008F6CC1">
        <w:rPr>
          <w:color w:val="000000"/>
        </w:rPr>
        <w:t>public</w:t>
      </w:r>
      <w:r w:rsidR="005817E0">
        <w:rPr>
          <w:color w:val="000000"/>
        </w:rPr>
        <w:t xml:space="preserve">. </w:t>
      </w:r>
    </w:p>
    <w:p w14:paraId="279F516C" w14:textId="3EF0C023"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4F0F04" w:rsidRPr="004F0F04">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red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4F0F04" w:rsidRPr="004F0F04">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r w:rsidR="002F5825">
        <w:rPr>
          <w:color w:val="000000"/>
        </w:rPr>
        <w:t>biosignal</w:t>
      </w:r>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lowers for participants in the CRVE condition compared to 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4F0F04" w:rsidRPr="004F0F04">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developer is able to set the desired refresh rate of their app via their development tools (i.e., Unreal Engine). </w:t>
      </w:r>
    </w:p>
    <w:p w14:paraId="06E905B1" w14:textId="629CD051" w:rsidR="00FF4CE8" w:rsidRDefault="001044FE" w:rsidP="009C69B4">
      <w:pPr>
        <w:rPr>
          <w:color w:val="000000"/>
        </w:rPr>
      </w:pPr>
      <w:r>
        <w:rPr>
          <w:color w:val="000000"/>
        </w:rPr>
        <w:lastRenderedPageBreak/>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 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596D27AB" w14:textId="77777777" w:rsidR="00BD33F4" w:rsidRDefault="00BD33F4" w:rsidP="009C69B4">
      <w:pPr>
        <w:rPr>
          <w:color w:val="000000"/>
        </w:rPr>
      </w:pPr>
    </w:p>
    <w:p w14:paraId="5D4113D8" w14:textId="2D29A87D" w:rsidR="00F12091" w:rsidRDefault="00F12091" w:rsidP="009C69B4">
      <w:pPr>
        <w:rPr>
          <w:color w:val="000000"/>
        </w:rPr>
      </w:pPr>
      <w:r>
        <w:rPr>
          <w:color w:val="000000"/>
        </w:rPr>
        <w:t xml:space="preserve">Human factors are another area that can potentially impact </w:t>
      </w:r>
      <w:r w:rsidR="00D92F75">
        <w:rPr>
          <w:color w:val="000000"/>
        </w:rPr>
        <w:t xml:space="preserve">a user’s level of comfort within a VLE. </w:t>
      </w:r>
      <w:commentRangeStart w:id="15"/>
      <w:commentRangeStart w:id="16"/>
      <w:r w:rsidR="0013739F">
        <w:rPr>
          <w:color w:val="000000"/>
        </w:rPr>
        <w:t xml:space="preserve">Some studies </w:t>
      </w:r>
      <w:sdt>
        <w:sdtPr>
          <w:rPr>
            <w:color w:val="000000"/>
          </w:rPr>
          <w:tag w:val="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717977433"/>
          <w:placeholder>
            <w:docPart w:val="DefaultPlaceholder_-1854013440"/>
          </w:placeholder>
        </w:sdtPr>
        <w:sdtContent>
          <w:r w:rsidR="004F0F04" w:rsidRPr="004F0F04">
            <w:rPr>
              <w:color w:val="000000"/>
            </w:rPr>
            <w:t>(Stanney et al. 2016; Chang et al. 2020; Saredakis et al. 2020)</w:t>
          </w:r>
        </w:sdtContent>
      </w:sdt>
      <w:r w:rsidR="00D92F75">
        <w:rPr>
          <w:color w:val="000000"/>
        </w:rPr>
        <w:t xml:space="preserve"> have found that factors such as gender</w:t>
      </w:r>
      <w:r w:rsidR="0013739F">
        <w:rPr>
          <w:color w:val="000000"/>
        </w:rPr>
        <w:t xml:space="preserve">, age and BMI </w:t>
      </w:r>
      <w:r w:rsidR="00D92F75">
        <w:rPr>
          <w:color w:val="000000"/>
        </w:rPr>
        <w:t>can have a considerable impact on cyber</w:t>
      </w:r>
      <w:r w:rsidR="006E52FB">
        <w:rPr>
          <w:color w:val="000000"/>
        </w:rPr>
        <w:t xml:space="preserve"> </w:t>
      </w:r>
      <w:r w:rsidR="00D92F75">
        <w:rPr>
          <w:color w:val="000000"/>
        </w:rPr>
        <w:t>sickness</w:t>
      </w:r>
      <w:r w:rsidR="0013739F">
        <w:rPr>
          <w:color w:val="000000"/>
        </w:rPr>
        <w:t xml:space="preserve"> while others argue that there is insufficient evidence </w:t>
      </w:r>
      <w:sdt>
        <w:sdtPr>
          <w:rPr>
            <w:color w:val="000000"/>
          </w:rPr>
          <w:tag w:val="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LCJjb250YWluZXItdGl0bGUtc2hvcnQiOiIifSwiaXNUZW1wb3JhcnkiOmZhbHNlfV19"/>
          <w:id w:val="1714609054"/>
          <w:placeholder>
            <w:docPart w:val="DefaultPlaceholder_-1854013440"/>
          </w:placeholder>
        </w:sdtPr>
        <w:sdtContent>
          <w:r w:rsidR="004F0F04" w:rsidRPr="004F0F04">
            <w:rPr>
              <w:color w:val="000000"/>
            </w:rPr>
            <w:t>(Melo et al. 2021; Lawson 2014 in Lu, Mao 2021)</w:t>
          </w:r>
        </w:sdtContent>
      </w:sdt>
      <w:r w:rsidR="00D92F75">
        <w:rPr>
          <w:color w:val="000000"/>
        </w:rPr>
        <w:t xml:space="preserve">. </w:t>
      </w:r>
      <w:commentRangeEnd w:id="15"/>
      <w:r w:rsidR="000B36B1">
        <w:rPr>
          <w:rStyle w:val="CommentReference"/>
        </w:rPr>
        <w:commentReference w:id="15"/>
      </w:r>
      <w:commentRangeEnd w:id="16"/>
      <w:r w:rsidR="000B36B1">
        <w:rPr>
          <w:rStyle w:val="CommentReference"/>
        </w:rPr>
        <w:commentReference w:id="16"/>
      </w:r>
      <w:r w:rsidR="00D92F75">
        <w:rPr>
          <w:color w:val="000000"/>
        </w:rPr>
        <w:t>However, due to the scope of this project, human and hardware factors will need to be considered in future work as the primary focus</w:t>
      </w:r>
      <w:r w:rsidR="00CD0B8B">
        <w:rPr>
          <w:color w:val="000000"/>
        </w:rPr>
        <w:t xml:space="preserve"> of this project</w:t>
      </w:r>
      <w:r w:rsidR="00D92F75">
        <w:rPr>
          <w:color w:val="000000"/>
        </w:rPr>
        <w:t xml:space="preserve"> is to</w:t>
      </w:r>
      <w:r w:rsidR="00740214">
        <w:rPr>
          <w:color w:val="000000"/>
        </w:rPr>
        <w:t xml:space="preserve"> conduct a pilot study into ways to</w:t>
      </w:r>
      <w:r w:rsidR="00D92F75">
        <w:rPr>
          <w:color w:val="000000"/>
        </w:rPr>
        <w:t xml:space="preserve"> improve</w:t>
      </w:r>
      <w:r w:rsidR="00CD0B8B">
        <w:rPr>
          <w:color w:val="000000"/>
        </w:rPr>
        <w:t xml:space="preserve"> upon</w:t>
      </w:r>
      <w:r w:rsidR="00D92F75">
        <w:rPr>
          <w:color w:val="000000"/>
        </w:rPr>
        <w:t xml:space="preserve"> the application via its content. </w:t>
      </w:r>
    </w:p>
    <w:p w14:paraId="2E8350C0" w14:textId="5B3D9DEF" w:rsidR="00264762" w:rsidRDefault="007B5C4C" w:rsidP="009C69B4">
      <w:pPr>
        <w:rPr>
          <w:color w:val="000000"/>
        </w:rPr>
      </w:pPr>
      <w:r>
        <w:rPr>
          <w:color w:val="000000"/>
        </w:rPr>
        <w:t xml:space="preserve">Thus, this brings us to the final factor, content. </w:t>
      </w:r>
      <w:commentRangeStart w:id="17"/>
      <w:commentRangeStart w:id="18"/>
      <w:commentRangeStart w:id="19"/>
      <w:r>
        <w:rPr>
          <w:color w:val="000000"/>
        </w:rPr>
        <w:t>T</w:t>
      </w:r>
      <w:r w:rsidR="00FF4F09">
        <w:rPr>
          <w:color w:val="000000"/>
        </w:rPr>
        <w:t xml:space="preserve">here are a variety of different </w:t>
      </w:r>
      <w:r w:rsidR="006D3CA8">
        <w:rPr>
          <w:color w:val="000000"/>
        </w:rPr>
        <w:t xml:space="preserve">content </w:t>
      </w:r>
      <w:r w:rsidR="00264762">
        <w:rPr>
          <w:color w:val="000000"/>
        </w:rPr>
        <w:t xml:space="preserve"> </w:t>
      </w:r>
      <w:r w:rsidR="006D3CA8">
        <w:rPr>
          <w:color w:val="000000"/>
        </w:rPr>
        <w:t>elements</w:t>
      </w:r>
      <w:r w:rsidR="00FF4F09">
        <w:rPr>
          <w:color w:val="000000"/>
        </w:rPr>
        <w:t xml:space="preserve"> that can contribute to cyber</w:t>
      </w:r>
      <w:r w:rsidR="006E52FB">
        <w:rPr>
          <w:color w:val="000000"/>
        </w:rPr>
        <w:t xml:space="preserve"> </w:t>
      </w:r>
      <w:r w:rsidR="00FF4F09">
        <w:rPr>
          <w:color w:val="000000"/>
        </w:rPr>
        <w:t xml:space="preserve">sickness. </w:t>
      </w:r>
      <w:commentRangeEnd w:id="17"/>
      <w:r w:rsidR="00264762">
        <w:rPr>
          <w:color w:val="000000"/>
        </w:rPr>
        <w:t>Some examples include navigation paradigms, player velocity, VLE quality</w:t>
      </w:r>
      <w:r w:rsidR="003753E5">
        <w:rPr>
          <w:rStyle w:val="CommentReference"/>
        </w:rPr>
        <w:commentReference w:id="17"/>
      </w:r>
      <w:commentRangeEnd w:id="18"/>
      <w:r w:rsidR="003753E5">
        <w:rPr>
          <w:rStyle w:val="CommentReference"/>
        </w:rPr>
        <w:commentReference w:id="18"/>
      </w:r>
      <w:commentRangeEnd w:id="19"/>
      <w:r w:rsidR="00416D6B">
        <w:rPr>
          <w:rStyle w:val="CommentReference"/>
        </w:rPr>
        <w:commentReference w:id="19"/>
      </w:r>
      <w:r w:rsidR="001878A9">
        <w:rPr>
          <w:color w:val="000000"/>
        </w:rPr>
        <w:t>.</w:t>
      </w:r>
    </w:p>
    <w:p w14:paraId="65E0D1B5" w14:textId="0E59AB4B" w:rsidR="001878A9" w:rsidRDefault="001878A9" w:rsidP="009C69B4">
      <w:pPr>
        <w:rPr>
          <w:color w:val="000000"/>
        </w:rPr>
      </w:pPr>
      <w:r>
        <w:rPr>
          <w:color w:val="000000"/>
        </w:rPr>
        <w:t xml:space="preserve">There are a variety of different content elements that have been found to contribute to cyber sickness. This includes navigation paradigms </w:t>
      </w:r>
      <w:r>
        <w:rPr>
          <w:b/>
          <w:bCs/>
          <w:color w:val="000000"/>
        </w:rPr>
        <w:t>(study here)</w:t>
      </w:r>
      <w:r>
        <w:rPr>
          <w:color w:val="000000"/>
        </w:rPr>
        <w:t xml:space="preserve">, player speed and rotational movement </w:t>
      </w:r>
      <w:r>
        <w:rPr>
          <w:b/>
          <w:bCs/>
          <w:color w:val="000000"/>
        </w:rPr>
        <w:t>(study here)</w:t>
      </w:r>
      <w:r>
        <w:rPr>
          <w:color w:val="000000"/>
        </w:rPr>
        <w:t xml:space="preserve">, ocular vestibular mismatch </w:t>
      </w:r>
      <w:r>
        <w:rPr>
          <w:b/>
          <w:bCs/>
          <w:color w:val="000000"/>
        </w:rPr>
        <w:t>(study here)</w:t>
      </w:r>
      <w:r>
        <w:rPr>
          <w:color w:val="000000"/>
        </w:rPr>
        <w:t xml:space="preserve">, VR picture quality </w:t>
      </w:r>
      <w:r>
        <w:rPr>
          <w:b/>
          <w:bCs/>
          <w:color w:val="000000"/>
        </w:rPr>
        <w:t>(study here)</w:t>
      </w:r>
      <w:r>
        <w:rPr>
          <w:color w:val="000000"/>
        </w:rPr>
        <w:t xml:space="preserve">, and content FOV </w:t>
      </w:r>
      <w:r>
        <w:rPr>
          <w:b/>
          <w:bCs/>
          <w:color w:val="000000"/>
        </w:rPr>
        <w:t>(study here)</w:t>
      </w:r>
      <w:r>
        <w:rPr>
          <w:color w:val="000000"/>
        </w:rPr>
        <w:t xml:space="preserve">. </w:t>
      </w:r>
    </w:p>
    <w:p w14:paraId="210D1259" w14:textId="60454C5D" w:rsidR="001878A9" w:rsidRPr="001878A9" w:rsidRDefault="001878A9" w:rsidP="009C69B4">
      <w:pPr>
        <w:rPr>
          <w:color w:val="000000"/>
        </w:rPr>
      </w:pPr>
      <w:r>
        <w:rPr>
          <w:color w:val="000000"/>
        </w:rPr>
        <w:t xml:space="preserve">Content FOV – discuss understanding of it and how it’s sort of also a hardware factor where some devices might </w:t>
      </w:r>
    </w:p>
    <w:p w14:paraId="4E2883FA" w14:textId="77777777" w:rsidR="00264762" w:rsidRDefault="00264762" w:rsidP="009C69B4">
      <w:pPr>
        <w:rPr>
          <w:color w:val="000000"/>
        </w:rPr>
      </w:pPr>
    </w:p>
    <w:p w14:paraId="761E23B9" w14:textId="77777777" w:rsidR="00264762" w:rsidRDefault="00264762" w:rsidP="009C69B4">
      <w:pPr>
        <w:rPr>
          <w:color w:val="000000"/>
        </w:rPr>
      </w:pPr>
    </w:p>
    <w:p w14:paraId="0F0C5815" w14:textId="6F34B245" w:rsidR="00DC2B91" w:rsidRDefault="00FF4F09" w:rsidP="009C69B4">
      <w:pPr>
        <w:rPr>
          <w:color w:val="000000"/>
        </w:rPr>
      </w:pPr>
      <w:r>
        <w:rPr>
          <w:color w:val="000000"/>
        </w:rPr>
        <w:t xml:space="preserve">This includes the relationship </w:t>
      </w:r>
      <w:r w:rsidR="006E52FB">
        <w:rPr>
          <w:color w:val="000000"/>
        </w:rPr>
        <w:t>between</w:t>
      </w:r>
      <w:r>
        <w:rPr>
          <w:color w:val="000000"/>
        </w:rPr>
        <w:t xml:space="preserve"> VR “picture quality” and VR sickness wherein it was believed that a higher quality, more immersive VR experience would reduce the extent </w:t>
      </w:r>
      <w:r w:rsidR="006E52FB">
        <w:rPr>
          <w:color w:val="000000"/>
        </w:rPr>
        <w:t>to</w:t>
      </w:r>
      <w:r>
        <w:rPr>
          <w:color w:val="000000"/>
        </w:rPr>
        <w:t xml:space="preserve"> which a user </w:t>
      </w:r>
      <w:r w:rsidR="00AA727C">
        <w:rPr>
          <w:color w:val="000000"/>
        </w:rPr>
        <w:t xml:space="preserve">would </w:t>
      </w:r>
      <w:r>
        <w:rPr>
          <w:color w:val="000000"/>
        </w:rPr>
        <w:t>experience VR sickness. The results, however, noted that an increase in quality did not alleviate the symptoms of sickness</w:t>
      </w:r>
      <w:r w:rsidR="00883EDF">
        <w:rPr>
          <w:color w:val="000000"/>
        </w:rPr>
        <w:t xml:space="preserve">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4F0F04" w:rsidRPr="004F0F04">
            <w:rPr>
              <w:color w:val="000000"/>
            </w:rPr>
            <w:t>(Golding et al. 2012; Davis et al. 2015; Carnegie, Rhee 2015)</w:t>
          </w:r>
        </w:sdtContent>
      </w:sdt>
      <w:r w:rsidR="00883EDF">
        <w:rPr>
          <w:color w:val="000000"/>
        </w:rPr>
        <w:t xml:space="preserve">. </w:t>
      </w:r>
      <w:r w:rsidR="005B2361">
        <w:rPr>
          <w:color w:val="000000"/>
        </w:rPr>
        <w:t>Nevertheless, a</w:t>
      </w:r>
      <w:r w:rsidR="00DC2B91">
        <w:rPr>
          <w:color w:val="000000"/>
        </w:rPr>
        <w:t xml:space="preserve">s this project is building upon the foundations of its predecessors it will also include revised 3D models and textures that represent technological developments over the years that have allowed for an overall improvement in the quality of </w:t>
      </w:r>
      <w:r w:rsidR="00DC2B91">
        <w:rPr>
          <w:color w:val="000000"/>
        </w:rPr>
        <w:lastRenderedPageBreak/>
        <w:t xml:space="preserve">the VLE. </w:t>
      </w:r>
      <w:r w:rsidR="005B2361">
        <w:rPr>
          <w:color w:val="000000"/>
        </w:rPr>
        <w:t>This will be in addition to the primary content changes made to improve user experience.</w:t>
      </w:r>
    </w:p>
    <w:p w14:paraId="78569612" w14:textId="7DFE42FE" w:rsidR="00E95EC8" w:rsidRDefault="00EB36AA" w:rsidP="009C69B4">
      <w:pPr>
        <w:rPr>
          <w:color w:val="000000"/>
        </w:rPr>
      </w:pPr>
      <w:r>
        <w:rPr>
          <w:color w:val="000000"/>
        </w:rPr>
        <w:br w:type="page"/>
      </w:r>
      <w:r>
        <w:rPr>
          <w:color w:val="000000"/>
        </w:rPr>
        <w:lastRenderedPageBreak/>
        <w:t xml:space="preserve">As discussed in the previous section and can be seen in a few additional studies </w:t>
      </w:r>
      <w:sdt>
        <w:sdtPr>
          <w:rPr>
            <w:color w:val="000000"/>
          </w:rPr>
          <w:tag w:val="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684321461"/>
          <w:placeholder>
            <w:docPart w:val="DefaultPlaceholder_-1854013440"/>
          </w:placeholder>
        </w:sdtPr>
        <w:sdtContent>
          <w:r w:rsidR="004F0F04" w:rsidRPr="004F0F04">
            <w:rPr>
              <w:color w:val="000000"/>
            </w:rPr>
            <w:t>(Ibáñez, Peinado 2016; Standen et al. 2006)</w:t>
          </w:r>
        </w:sdtContent>
      </w:sdt>
      <w:r>
        <w:rPr>
          <w:color w:val="000000"/>
        </w:rPr>
        <w:t xml:space="preserve">, </w:t>
      </w:r>
      <w:commentRangeStart w:id="20"/>
      <w:r>
        <w:rPr>
          <w:color w:val="000000"/>
        </w:rPr>
        <w:t xml:space="preserve">user </w:t>
      </w:r>
      <w:r w:rsidR="001A0E97">
        <w:rPr>
          <w:color w:val="000000"/>
        </w:rPr>
        <w:t>comfort and immersion</w:t>
      </w:r>
      <w:r w:rsidR="005A009E">
        <w:rPr>
          <w:color w:val="000000"/>
        </w:rPr>
        <w:t xml:space="preserve"> brought about</w:t>
      </w:r>
      <w:r w:rsidR="001A0E97">
        <w:rPr>
          <w:color w:val="000000"/>
        </w:rPr>
        <w:t xml:space="preserve"> through</w:t>
      </w:r>
      <w:r w:rsidR="005A009E">
        <w:rPr>
          <w:color w:val="000000"/>
        </w:rPr>
        <w:t xml:space="preserve"> the</w:t>
      </w:r>
      <w:r w:rsidR="001A0E97">
        <w:rPr>
          <w:color w:val="000000"/>
        </w:rPr>
        <w:t xml:space="preserve"> interaction paradigms have a significant impact on </w:t>
      </w:r>
      <w:r w:rsidR="00C44E88">
        <w:rPr>
          <w:color w:val="000000"/>
        </w:rPr>
        <w:t>one’s</w:t>
      </w:r>
      <w:r w:rsidR="001A0E97">
        <w:rPr>
          <w:color w:val="000000"/>
        </w:rPr>
        <w:t xml:space="preserve"> sense of “presence” within a </w:t>
      </w:r>
      <w:commentRangeEnd w:id="20"/>
      <w:r w:rsidR="003753E5">
        <w:rPr>
          <w:rStyle w:val="CommentReference"/>
        </w:rPr>
        <w:commentReference w:id="20"/>
      </w:r>
      <w:r w:rsidR="001A0E97">
        <w:rPr>
          <w:color w:val="000000"/>
        </w:rPr>
        <w:t xml:space="preserve">VLE. </w:t>
      </w:r>
      <w:r w:rsidR="000C722F">
        <w:rPr>
          <w:color w:val="000000"/>
        </w:rPr>
        <w:t xml:space="preserve">As noted in the study by Cobbs et al., navigation can be a difficult task for individuals with learning </w:t>
      </w:r>
      <w:r w:rsidR="002C3E0B">
        <w:rPr>
          <w:color w:val="000000"/>
        </w:rPr>
        <w:t>disabilities,</w:t>
      </w:r>
      <w:r w:rsidR="000C722F">
        <w:rPr>
          <w:color w:val="000000"/>
        </w:rPr>
        <w:t xml:space="preserve"> but it was often also found to be the “most enjoyable aspect” of the VLE.</w:t>
      </w:r>
      <w:r w:rsidR="00E95EC8">
        <w:rPr>
          <w:color w:val="000000"/>
        </w:rPr>
        <w:t xml:space="preserve"> There </w:t>
      </w:r>
      <w:r w:rsidR="002C3E0B">
        <w:rPr>
          <w:color w:val="000000"/>
        </w:rPr>
        <w:t>is,</w:t>
      </w:r>
      <w:r w:rsidR="00E95EC8">
        <w:rPr>
          <w:color w:val="000000"/>
        </w:rPr>
        <w:t xml:space="preserve"> however, a lack of studies focusing on how individuals with learning disabilities respond to different navigation paradigms within an immersive VLE. </w:t>
      </w:r>
    </w:p>
    <w:p w14:paraId="2A9FD0C8" w14:textId="5B6ADF7A" w:rsidR="003775EE" w:rsidRDefault="000C722F" w:rsidP="009C69B4">
      <w:pPr>
        <w:rPr>
          <w:color w:val="000000"/>
        </w:rPr>
      </w:pPr>
      <w:r>
        <w:rPr>
          <w:color w:val="000000"/>
        </w:rPr>
        <w:t xml:space="preserve">Thus, by </w:t>
      </w:r>
      <w:r w:rsidR="00F75A20">
        <w:rPr>
          <w:color w:val="000000"/>
        </w:rPr>
        <w:t>concentrating</w:t>
      </w:r>
      <w:r>
        <w:rPr>
          <w:color w:val="000000"/>
        </w:rPr>
        <w:t xml:space="preserve"> on designing and implementing navigation paradigms with a particular </w:t>
      </w:r>
      <w:r w:rsidR="00F75A20">
        <w:rPr>
          <w:color w:val="000000"/>
        </w:rPr>
        <w:t>focus</w:t>
      </w:r>
      <w:r>
        <w:rPr>
          <w:color w:val="000000"/>
        </w:rPr>
        <w:t xml:space="preserve"> towards user comfort, the project will be able to thoroughly capture the needs of its users </w:t>
      </w:r>
      <w:r w:rsidR="00F75A20">
        <w:rPr>
          <w:color w:val="000000"/>
        </w:rPr>
        <w:t xml:space="preserve">first </w:t>
      </w:r>
      <w:r>
        <w:rPr>
          <w:color w:val="000000"/>
        </w:rPr>
        <w:t xml:space="preserve">before further pursuing an investigation into quantifying the effectiveness of each in future work. This </w:t>
      </w:r>
      <w:r w:rsidR="00F75A20">
        <w:rPr>
          <w:color w:val="000000"/>
        </w:rPr>
        <w:t>includes</w:t>
      </w:r>
      <w:r>
        <w:rPr>
          <w:color w:val="000000"/>
        </w:rPr>
        <w:t xml:space="preserve"> modifications made to existing</w:t>
      </w:r>
      <w:r w:rsidR="00F75A20">
        <w:rPr>
          <w:color w:val="000000"/>
        </w:rPr>
        <w:t xml:space="preserve"> </w:t>
      </w:r>
      <w:r>
        <w:rPr>
          <w:color w:val="000000"/>
        </w:rPr>
        <w:t>approaches</w:t>
      </w:r>
      <w:r w:rsidR="00F75A20">
        <w:rPr>
          <w:color w:val="000000"/>
        </w:rPr>
        <w:t xml:space="preserve"> to navigation paradigms </w:t>
      </w:r>
      <w:r>
        <w:rPr>
          <w:color w:val="000000"/>
        </w:rPr>
        <w:t xml:space="preserve">such as joystick navigation and the implementation of novel </w:t>
      </w:r>
      <w:r w:rsidR="00F75A20">
        <w:t xml:space="preserve">solutions such as walking to point based on similar designs such as </w:t>
      </w:r>
      <w:r w:rsidR="0035370C">
        <w:t xml:space="preserve">“Holoport” or “Ghosting” </w:t>
      </w:r>
      <w:sdt>
        <w:sdtPr>
          <w:rPr>
            <w:color w:val="000000"/>
          </w:rPr>
          <w:tag w:val="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
          <w:id w:val="-777173430"/>
          <w:placeholder>
            <w:docPart w:val="DefaultPlaceholder_-1854013440"/>
          </w:placeholder>
        </w:sdtPr>
        <w:sdtContent>
          <w:r w:rsidR="004F0F04" w:rsidRPr="004F0F04">
            <w:rPr>
              <w:color w:val="000000"/>
            </w:rPr>
            <w:t>(Griffin, Folmer 2019; VRChat 2016)</w:t>
          </w:r>
        </w:sdtContent>
      </w:sdt>
      <w:r w:rsidR="0035370C">
        <w:rPr>
          <w:color w:val="000000"/>
        </w:rPr>
        <w:t>.</w:t>
      </w:r>
    </w:p>
    <w:p w14:paraId="3F2E3879" w14:textId="6B393EAA" w:rsidR="000B36B1" w:rsidRDefault="000B36B1" w:rsidP="009C69B4">
      <w:pPr>
        <w:rPr>
          <w:color w:val="000000"/>
        </w:rPr>
      </w:pPr>
    </w:p>
    <w:p w14:paraId="0E25EF41" w14:textId="4D6D8843" w:rsidR="000B36B1" w:rsidRDefault="000B36B1" w:rsidP="009C69B4">
      <w:pPr>
        <w:rPr>
          <w:color w:val="000000"/>
        </w:rPr>
      </w:pPr>
      <w:r>
        <w:rPr>
          <w:color w:val="000000"/>
        </w:rPr>
        <w:t>Lead with ocular vestibular mismatch is it content or human factor?</w:t>
      </w:r>
    </w:p>
    <w:p w14:paraId="7E113E77" w14:textId="5A716A4E" w:rsidR="003753E5" w:rsidRDefault="003753E5" w:rsidP="009C69B4">
      <w:pPr>
        <w:rPr>
          <w:color w:val="000000"/>
        </w:rPr>
      </w:pPr>
      <w:r>
        <w:rPr>
          <w:color w:val="000000"/>
        </w:rPr>
        <w:t>Speed of movement? – field of view? – anchoring (fake nose?) - visual congestion</w:t>
      </w:r>
    </w:p>
    <w:p w14:paraId="355BE53C" w14:textId="0141EDB2" w:rsidR="003753E5" w:rsidRDefault="003753E5" w:rsidP="009C69B4">
      <w:pPr>
        <w:rPr>
          <w:color w:val="000000"/>
        </w:rPr>
      </w:pPr>
      <w:r>
        <w:rPr>
          <w:color w:val="000000"/>
        </w:rPr>
        <w:t xml:space="preserve">What are the design decisions that minimise of maximise sickness? </w:t>
      </w:r>
    </w:p>
    <w:p w14:paraId="0AE6A901" w14:textId="6F7A9147" w:rsidR="000B36B1" w:rsidRDefault="00AF658B" w:rsidP="009C69B4">
      <w:pPr>
        <w:rPr>
          <w:color w:val="000000"/>
        </w:rPr>
      </w:pPr>
      <w:r>
        <w:rPr>
          <w:color w:val="000000"/>
        </w:rPr>
        <w:t>Can’t</w:t>
      </w:r>
      <w:r w:rsidR="003753E5">
        <w:rPr>
          <w:color w:val="000000"/>
        </w:rPr>
        <w:t xml:space="preserve"> accept the acceptability factors will reach to all other devices? A limitation of this project</w:t>
      </w:r>
    </w:p>
    <w:p w14:paraId="6B132CD1" w14:textId="59AB370D" w:rsidR="000B7D3E" w:rsidRDefault="000B7D3E" w:rsidP="009C69B4">
      <w:pPr>
        <w:rPr>
          <w:color w:val="000000"/>
        </w:rPr>
      </w:pPr>
    </w:p>
    <w:p w14:paraId="528E1E3B" w14:textId="639061E5" w:rsidR="000B7D3E" w:rsidRDefault="000B7D3E" w:rsidP="009C69B4">
      <w:pPr>
        <w:rPr>
          <w:color w:val="000000"/>
        </w:rPr>
      </w:pPr>
      <w:r>
        <w:rPr>
          <w:color w:val="000000"/>
        </w:rPr>
        <w:t xml:space="preserve">Score my ideas itself on </w:t>
      </w:r>
      <w:r w:rsidR="001878A9">
        <w:rPr>
          <w:color w:val="000000"/>
        </w:rPr>
        <w:t>desirability</w:t>
      </w:r>
      <w:r>
        <w:rPr>
          <w:color w:val="000000"/>
        </w:rPr>
        <w:t xml:space="preserve"> and effectiveness?</w:t>
      </w:r>
    </w:p>
    <w:p w14:paraId="4AEB9F3D" w14:textId="097841FF" w:rsidR="000B7D3E" w:rsidRDefault="000B7D3E" w:rsidP="009C69B4">
      <w:pPr>
        <w:rPr>
          <w:color w:val="000000"/>
        </w:rPr>
      </w:pPr>
      <w:r>
        <w:rPr>
          <w:color w:val="000000"/>
        </w:rPr>
        <w:t>Navigational archetypes</w:t>
      </w:r>
    </w:p>
    <w:p w14:paraId="186BC192" w14:textId="5611BB0E" w:rsidR="000B7D3E" w:rsidRDefault="000B7D3E" w:rsidP="009C69B4">
      <w:pPr>
        <w:rPr>
          <w:color w:val="000000"/>
        </w:rPr>
      </w:pPr>
      <w:r>
        <w:rPr>
          <w:color w:val="000000"/>
        </w:rPr>
        <w:t>SSQ - Evaluating the input system</w:t>
      </w:r>
    </w:p>
    <w:p w14:paraId="4A603395" w14:textId="67A7CAD8" w:rsidR="000B36B1" w:rsidRDefault="000B36B1" w:rsidP="009C69B4">
      <w:pPr>
        <w:rPr>
          <w:color w:val="000000"/>
        </w:rPr>
      </w:pPr>
    </w:p>
    <w:p w14:paraId="161E7978" w14:textId="2A26B634" w:rsidR="003775EE" w:rsidRDefault="003775EE" w:rsidP="001E6866">
      <w:pPr>
        <w:rPr>
          <w:color w:val="000000"/>
        </w:rPr>
      </w:pPr>
    </w:p>
    <w:p w14:paraId="1DF9A9E9" w14:textId="77777777" w:rsidR="007A1C39" w:rsidRDefault="007A1C39">
      <w:pPr>
        <w:spacing w:line="259" w:lineRule="auto"/>
        <w:rPr>
          <w:rFonts w:eastAsiaTheme="majorEastAsia" w:cstheme="majorBidi"/>
          <w:color w:val="2F5496" w:themeColor="accent1" w:themeShade="BF"/>
          <w:sz w:val="26"/>
          <w:szCs w:val="26"/>
        </w:rPr>
      </w:pPr>
      <w:bookmarkStart w:id="21" w:name="_Toc120027879"/>
      <w:r>
        <w:br w:type="page"/>
      </w:r>
    </w:p>
    <w:p w14:paraId="26760489" w14:textId="670DF840" w:rsidR="005A50BF" w:rsidRDefault="005A50BF" w:rsidP="005A50BF">
      <w:pPr>
        <w:pStyle w:val="Heading2"/>
      </w:pPr>
      <w:r>
        <w:lastRenderedPageBreak/>
        <w:t>2.3 User</w:t>
      </w:r>
      <w:r w:rsidR="00AE395D">
        <w:t>-</w:t>
      </w:r>
      <w:r w:rsidR="00B5261F">
        <w:t>Centred</w:t>
      </w:r>
      <w:r>
        <w:t xml:space="preserve"> Design</w:t>
      </w:r>
      <w:bookmarkEnd w:id="21"/>
    </w:p>
    <w:p w14:paraId="76DAA2A4" w14:textId="485BF7AB"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4F0F04" w:rsidRPr="004F0F04">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4F0F04" w:rsidRPr="004F0F04">
            <w:rPr>
              <w:color w:val="000000"/>
            </w:rPr>
            <w:t>(Barbieri et al. 2018; Gabbard et al. 1999)</w:t>
          </w:r>
        </w:sdtContent>
      </w:sdt>
      <w:r w:rsidR="00A648C8">
        <w:rPr>
          <w:color w:val="000000"/>
        </w:rPr>
        <w:t xml:space="preserve">. </w:t>
      </w:r>
    </w:p>
    <w:p w14:paraId="248A678B" w14:textId="3C5E949D"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4F0F04" w:rsidRPr="004F0F04">
            <w:rPr>
              <w:color w:val="000000"/>
            </w:rPr>
            <w:t>(Spencer González et al. 2020; Bayor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18EC578D"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4F0F04" w:rsidRPr="004F0F04">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4F0F04" w:rsidRPr="004F0F04">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22" w:name="_Toc120027880"/>
      <w:r>
        <w:lastRenderedPageBreak/>
        <w:t xml:space="preserve">Chapter 3 - </w:t>
      </w:r>
      <w:r w:rsidR="0066291B" w:rsidRPr="007101DD">
        <w:t>New ideas</w:t>
      </w:r>
      <w:bookmarkEnd w:id="22"/>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3" w:name="_Toc120027881"/>
      <w:r>
        <w:t xml:space="preserve">3.1 </w:t>
      </w:r>
      <w:r w:rsidR="00364DCE" w:rsidRPr="001238A2">
        <w:t>Financially Unviable</w:t>
      </w:r>
      <w:bookmarkEnd w:id="23"/>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09F6109D"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4"/>
      <w:r w:rsidR="003F0ADD">
        <w:t>Cybershoes</w:t>
      </w:r>
      <w:commentRangeEnd w:id="24"/>
      <w:r w:rsidR="00075053">
        <w:rPr>
          <w:rStyle w:val="CommentReference"/>
        </w:rPr>
        <w:commentReference w:id="24"/>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4F0F04" w:rsidRPr="004F0F04">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5" w:name="_Toc120027882"/>
      <w:r>
        <w:t xml:space="preserve">3.2 </w:t>
      </w:r>
      <w:r w:rsidR="00F02204">
        <w:t>Easily Accessible</w:t>
      </w:r>
      <w:bookmarkEnd w:id="25"/>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has to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6" w:name="_Toc120027883"/>
      <w:r>
        <w:t xml:space="preserve">3.2.1 </w:t>
      </w:r>
      <w:r w:rsidR="0040216F">
        <w:t>Walk to Point</w:t>
      </w:r>
      <w:bookmarkEnd w:id="26"/>
    </w:p>
    <w:p w14:paraId="17D6FE14" w14:textId="77777777" w:rsidR="00AE395D" w:rsidRDefault="001009AB" w:rsidP="00F02204">
      <w:commentRangeStart w:id="27"/>
      <w:r>
        <w:t xml:space="preserve">A potential modification to the teleportation method is using it to facilitate </w:t>
      </w:r>
      <w:r w:rsidR="00AE395D">
        <w:t xml:space="preserve">the </w:t>
      </w:r>
      <w:r>
        <w:t xml:space="preserve">‘Walk to Point’ functionality instead. </w:t>
      </w:r>
      <w:commentRangeEnd w:id="27"/>
      <w:r w:rsidR="004046D0">
        <w:rPr>
          <w:rStyle w:val="CommentReference"/>
        </w:rPr>
        <w:commentReference w:id="27"/>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8" w:name="_Toc120027884"/>
      <w:r>
        <w:t xml:space="preserve">3.2.2 </w:t>
      </w:r>
      <w:r w:rsidR="0040216F">
        <w:t>Arm</w:t>
      </w:r>
      <w:r w:rsidR="00AE395D">
        <w:t>-</w:t>
      </w:r>
      <w:r w:rsidR="0040216F">
        <w:t>Swinging Gestures</w:t>
      </w:r>
      <w:bookmarkEnd w:id="28"/>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9" w:name="_Toc120027885"/>
      <w:r>
        <w:lastRenderedPageBreak/>
        <w:t xml:space="preserve">3.2.3 </w:t>
      </w:r>
      <w:r w:rsidR="0040216F">
        <w:t>Joystick Navigation</w:t>
      </w:r>
      <w:bookmarkEnd w:id="29"/>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7F008DFC"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4F0F04" w:rsidRPr="004F0F04">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30" w:name="_Toc120027886"/>
      <w:r>
        <w:t>3.2.4 Application Levels</w:t>
      </w:r>
      <w:bookmarkEnd w:id="30"/>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visualiser to highlight the target point to the user</w:t>
      </w:r>
      <w:r w:rsidR="006745A3">
        <w:rPr>
          <w:lang w:val="en-US"/>
        </w:rPr>
        <w:t>.</w:t>
      </w:r>
    </w:p>
    <w:p w14:paraId="0A8109C8" w14:textId="77777777" w:rsidR="00382788" w:rsidRDefault="0084427B" w:rsidP="0066291B">
      <w:pPr>
        <w:pStyle w:val="Heading1"/>
      </w:pPr>
      <w:bookmarkStart w:id="31" w:name="_Toc120027887"/>
      <w:r>
        <w:lastRenderedPageBreak/>
        <w:t>Append</w:t>
      </w:r>
      <w:r w:rsidR="00382788">
        <w:t>ices</w:t>
      </w:r>
      <w:bookmarkEnd w:id="31"/>
    </w:p>
    <w:p w14:paraId="6D8BF53B" w14:textId="573D9F0F" w:rsidR="0066291B" w:rsidRDefault="00382788" w:rsidP="00382788">
      <w:pPr>
        <w:pStyle w:val="Heading2"/>
      </w:pPr>
      <w:bookmarkStart w:id="32" w:name="_Toc120027888"/>
      <w:r>
        <w:t xml:space="preserve">Appendix 1 - </w:t>
      </w:r>
      <w:r w:rsidR="0066291B">
        <w:t>Legal, Social, Ethical and Professional Issues</w:t>
      </w:r>
      <w:bookmarkEnd w:id="32"/>
    </w:p>
    <w:p w14:paraId="2D4BC8E7" w14:textId="77777777" w:rsidR="0066291B" w:rsidRDefault="0066291B" w:rsidP="00382788">
      <w:pPr>
        <w:pStyle w:val="Heading3"/>
      </w:pPr>
      <w:bookmarkStart w:id="33" w:name="_Toc120027889"/>
      <w:r>
        <w:t>Legal</w:t>
      </w:r>
      <w:bookmarkEnd w:id="33"/>
    </w:p>
    <w:p w14:paraId="4F67121F" w14:textId="06F92335"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4F0F04" w:rsidRPr="004F0F04">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4F0F04" w:rsidRPr="004F0F04">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4F0F04" w:rsidRPr="004F0F04">
            <w:rPr>
              <w:color w:val="000000"/>
            </w:rPr>
            <w:t>(British Computing Society 2022, Section 3.4)</w:t>
          </w:r>
        </w:sdtContent>
      </w:sdt>
      <w:r>
        <w:t>.</w:t>
      </w:r>
    </w:p>
    <w:p w14:paraId="402EFEB0" w14:textId="77777777" w:rsidR="0066291B" w:rsidRDefault="0066291B" w:rsidP="00382788">
      <w:pPr>
        <w:pStyle w:val="Heading3"/>
      </w:pPr>
      <w:bookmarkStart w:id="34" w:name="_Toc120027890"/>
      <w:r>
        <w:t>Social</w:t>
      </w:r>
      <w:bookmarkEnd w:id="34"/>
    </w:p>
    <w:p w14:paraId="65ED6E17" w14:textId="2DE72615"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4F0F04" w:rsidRPr="004F0F04">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5" w:name="_Toc120027891"/>
      <w:r>
        <w:lastRenderedPageBreak/>
        <w:t>Ethical</w:t>
      </w:r>
      <w:bookmarkEnd w:id="35"/>
    </w:p>
    <w:p w14:paraId="7A4F42A1" w14:textId="6196BA2D"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4F0F04" w:rsidRPr="004F0F04">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4F0F04" w:rsidRPr="004F0F04">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6" w:name="_Toc120027892"/>
      <w:r>
        <w:t>Professional</w:t>
      </w:r>
      <w:bookmarkEnd w:id="36"/>
    </w:p>
    <w:p w14:paraId="460DB664" w14:textId="2C9B519D"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4F0F04" w:rsidRPr="004F0F04">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4F0F04" w:rsidRPr="004F0F04">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7" w:name="_Toc120027893"/>
      <w:r>
        <w:lastRenderedPageBreak/>
        <w:t xml:space="preserve">Appendix 2 - </w:t>
      </w:r>
      <w:r w:rsidR="00E1742B" w:rsidRPr="00287F23">
        <w:t>Risk and Mitigation</w:t>
      </w:r>
      <w:bookmarkEnd w:id="37"/>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Loss of some or all of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All assets will be backed-up via a hard drive in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All documentation will be backed-up via a hard drive in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All Unreal Engine project files will be backed-up via a hard drive in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8" w:name="_Toc120027894"/>
      <w:r w:rsidR="00926FA2">
        <w:lastRenderedPageBreak/>
        <w:t>Appendix 3 – Gantt Chart</w:t>
      </w:r>
      <w:bookmarkEnd w:id="38"/>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9" w:name="_Toc120027895"/>
      <w:r>
        <w:lastRenderedPageBreak/>
        <w:t>References</w:t>
      </w:r>
      <w:bookmarkEnd w:id="39"/>
    </w:p>
    <w:sdt>
      <w:sdtPr>
        <w:tag w:val="MENDELEY_BIBLIOGRAPHY"/>
        <w:id w:val="-11227126"/>
        <w:placeholder>
          <w:docPart w:val="99A799BDC8D44D47BB994D3673D45C55"/>
        </w:placeholder>
      </w:sdtPr>
      <w:sdtContent>
        <w:p w14:paraId="48BBD585" w14:textId="77777777" w:rsidR="004F0F04" w:rsidRDefault="004F0F04">
          <w:pPr>
            <w:autoSpaceDE w:val="0"/>
            <w:autoSpaceDN w:val="0"/>
            <w:ind w:hanging="480"/>
            <w:divId w:val="1570143473"/>
            <w:rPr>
              <w:rFonts w:eastAsia="Times New Roman"/>
              <w:sz w:val="24"/>
              <w:szCs w:val="24"/>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68FB2688" w14:textId="77777777" w:rsidR="004F0F04" w:rsidRDefault="004F0F04">
          <w:pPr>
            <w:autoSpaceDE w:val="0"/>
            <w:autoSpaceDN w:val="0"/>
            <w:ind w:hanging="480"/>
            <w:divId w:val="1717118634"/>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060219BC" w14:textId="77777777" w:rsidR="004F0F04" w:rsidRDefault="004F0F04">
          <w:pPr>
            <w:autoSpaceDE w:val="0"/>
            <w:autoSpaceDN w:val="0"/>
            <w:ind w:hanging="480"/>
            <w:divId w:val="1479028149"/>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19A1EB1C" w14:textId="77777777" w:rsidR="004F0F04" w:rsidRDefault="004F0F04">
          <w:pPr>
            <w:autoSpaceDE w:val="0"/>
            <w:autoSpaceDN w:val="0"/>
            <w:ind w:hanging="480"/>
            <w:divId w:val="339815685"/>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3C55248" w14:textId="77777777" w:rsidR="004F0F04" w:rsidRDefault="004F0F04">
          <w:pPr>
            <w:autoSpaceDE w:val="0"/>
            <w:autoSpaceDN w:val="0"/>
            <w:ind w:hanging="480"/>
            <w:divId w:val="878275674"/>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3F28E70" w14:textId="77777777" w:rsidR="004F0F04" w:rsidRDefault="004F0F04">
          <w:pPr>
            <w:autoSpaceDE w:val="0"/>
            <w:autoSpaceDN w:val="0"/>
            <w:ind w:hanging="480"/>
            <w:divId w:val="1827817006"/>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B4F4950" w14:textId="77777777" w:rsidR="004F0F04" w:rsidRDefault="004F0F04">
          <w:pPr>
            <w:autoSpaceDE w:val="0"/>
            <w:autoSpaceDN w:val="0"/>
            <w:ind w:hanging="480"/>
            <w:divId w:val="2097820476"/>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6BBC47D2" w14:textId="77777777" w:rsidR="004F0F04" w:rsidRDefault="004F0F04">
          <w:pPr>
            <w:autoSpaceDE w:val="0"/>
            <w:autoSpaceDN w:val="0"/>
            <w:ind w:hanging="480"/>
            <w:divId w:val="28065287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311C2140" w14:textId="77777777" w:rsidR="004F0F04" w:rsidRDefault="004F0F04">
          <w:pPr>
            <w:autoSpaceDE w:val="0"/>
            <w:autoSpaceDN w:val="0"/>
            <w:ind w:hanging="480"/>
            <w:divId w:val="2118476851"/>
            <w:rPr>
              <w:rFonts w:eastAsia="Times New Roman"/>
            </w:rPr>
          </w:pPr>
          <w:r>
            <w:rPr>
              <w:rFonts w:eastAsia="Times New Roman"/>
            </w:rPr>
            <w:t>Brown, D.J., Shopland, N., Lewis, J., 2002. Flexible and Virtual Travel Training Environments. , pp.181–188.</w:t>
          </w:r>
        </w:p>
        <w:p w14:paraId="1F3465B3" w14:textId="77777777" w:rsidR="004F0F04" w:rsidRDefault="004F0F04">
          <w:pPr>
            <w:autoSpaceDE w:val="0"/>
            <w:autoSpaceDN w:val="0"/>
            <w:ind w:hanging="480"/>
            <w:divId w:val="500583086"/>
            <w:rPr>
              <w:rFonts w:eastAsia="Times New Roman"/>
            </w:rPr>
          </w:pPr>
          <w:r>
            <w:rPr>
              <w:rFonts w:eastAsia="Times New Roman"/>
            </w:rPr>
            <w:lastRenderedPageBreak/>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382E4883" w14:textId="77777777" w:rsidR="004F0F04" w:rsidRDefault="004F0F04">
          <w:pPr>
            <w:autoSpaceDE w:val="0"/>
            <w:autoSpaceDN w:val="0"/>
            <w:ind w:hanging="480"/>
            <w:divId w:val="246765306"/>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2A0A42D" w14:textId="77777777" w:rsidR="004F0F04" w:rsidRDefault="004F0F04">
          <w:pPr>
            <w:autoSpaceDE w:val="0"/>
            <w:autoSpaceDN w:val="0"/>
            <w:ind w:hanging="480"/>
            <w:divId w:val="119927519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47C74357" w14:textId="77777777" w:rsidR="004F0F04" w:rsidRDefault="004F0F04">
          <w:pPr>
            <w:autoSpaceDE w:val="0"/>
            <w:autoSpaceDN w:val="0"/>
            <w:ind w:hanging="480"/>
            <w:divId w:val="1077288715"/>
            <w:rPr>
              <w:rFonts w:eastAsia="Times New Roman"/>
            </w:rPr>
          </w:pPr>
          <w:r>
            <w:rPr>
              <w:rFonts w:eastAsia="Times New Roman"/>
            </w:rPr>
            <w:t>Cybershoes, 2022. Cybershoes for Quest &amp; SteamVR - Cybershoes [online]. Available at: https://www.cybershoes.com/product/cybershoes-for-quest-steamvr/ [Accessed 24 November 2022].</w:t>
          </w:r>
        </w:p>
        <w:p w14:paraId="426F3726" w14:textId="77777777" w:rsidR="004F0F04" w:rsidRDefault="004F0F04">
          <w:pPr>
            <w:autoSpaceDE w:val="0"/>
            <w:autoSpaceDN w:val="0"/>
            <w:ind w:hanging="480"/>
            <w:divId w:val="1744135703"/>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3FA37EC7" w14:textId="77777777" w:rsidR="004F0F04" w:rsidRDefault="004F0F04">
          <w:pPr>
            <w:autoSpaceDE w:val="0"/>
            <w:autoSpaceDN w:val="0"/>
            <w:ind w:hanging="480"/>
            <w:divId w:val="796987753"/>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7E436730" w14:textId="77777777" w:rsidR="004F0F04" w:rsidRDefault="004F0F04">
          <w:pPr>
            <w:autoSpaceDE w:val="0"/>
            <w:autoSpaceDN w:val="0"/>
            <w:ind w:hanging="480"/>
            <w:divId w:val="1953854401"/>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7ADAA6E7" w14:textId="77777777" w:rsidR="004F0F04" w:rsidRDefault="004F0F04">
          <w:pPr>
            <w:autoSpaceDE w:val="0"/>
            <w:autoSpaceDN w:val="0"/>
            <w:ind w:hanging="480"/>
            <w:divId w:val="1494372859"/>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3141DF89" w14:textId="77777777" w:rsidR="004F0F04" w:rsidRDefault="004F0F04">
          <w:pPr>
            <w:autoSpaceDE w:val="0"/>
            <w:autoSpaceDN w:val="0"/>
            <w:ind w:hanging="480"/>
            <w:divId w:val="465127991"/>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72948BC" w14:textId="77777777" w:rsidR="004F0F04" w:rsidRDefault="004F0F04">
          <w:pPr>
            <w:autoSpaceDE w:val="0"/>
            <w:autoSpaceDN w:val="0"/>
            <w:ind w:hanging="480"/>
            <w:divId w:val="1012101679"/>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15D83675" w14:textId="77777777" w:rsidR="004F0F04" w:rsidRDefault="004F0F04">
          <w:pPr>
            <w:autoSpaceDE w:val="0"/>
            <w:autoSpaceDN w:val="0"/>
            <w:ind w:hanging="480"/>
            <w:divId w:val="411782970"/>
            <w:rPr>
              <w:rFonts w:eastAsia="Times New Roman"/>
            </w:rPr>
          </w:pPr>
          <w:r>
            <w:rPr>
              <w:rFonts w:eastAsia="Times New Roman"/>
            </w:rPr>
            <w:lastRenderedPageBreak/>
            <w:t xml:space="preserve">Ibáñez, M.L., Peinado,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2ADD809" w14:textId="77777777" w:rsidR="004F0F04" w:rsidRDefault="004F0F04">
          <w:pPr>
            <w:autoSpaceDE w:val="0"/>
            <w:autoSpaceDN w:val="0"/>
            <w:ind w:hanging="480"/>
            <w:divId w:val="102847355"/>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02458739" w14:textId="77777777" w:rsidR="004F0F04" w:rsidRDefault="004F0F04">
          <w:pPr>
            <w:autoSpaceDE w:val="0"/>
            <w:autoSpaceDN w:val="0"/>
            <w:ind w:hanging="480"/>
            <w:divId w:val="626274040"/>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406140CB" w14:textId="77777777" w:rsidR="004F0F04" w:rsidRDefault="004F0F04">
          <w:pPr>
            <w:autoSpaceDE w:val="0"/>
            <w:autoSpaceDN w:val="0"/>
            <w:ind w:hanging="480"/>
            <w:divId w:val="134878662"/>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6DFF703B" w14:textId="77777777" w:rsidR="004F0F04" w:rsidRDefault="004F0F04">
          <w:pPr>
            <w:autoSpaceDE w:val="0"/>
            <w:autoSpaceDN w:val="0"/>
            <w:ind w:hanging="480"/>
            <w:divId w:val="1338073356"/>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7B817906" w14:textId="77777777" w:rsidR="004F0F04" w:rsidRDefault="004F0F04">
          <w:pPr>
            <w:autoSpaceDE w:val="0"/>
            <w:autoSpaceDN w:val="0"/>
            <w:ind w:hanging="480"/>
            <w:divId w:val="843469579"/>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10CC31B" w14:textId="77777777" w:rsidR="004F0F04" w:rsidRDefault="004F0F04">
          <w:pPr>
            <w:autoSpaceDE w:val="0"/>
            <w:autoSpaceDN w:val="0"/>
            <w:ind w:hanging="480"/>
            <w:divId w:val="1703940220"/>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51A5BA40" w14:textId="77777777" w:rsidR="004F0F04" w:rsidRDefault="004F0F04">
          <w:pPr>
            <w:autoSpaceDE w:val="0"/>
            <w:autoSpaceDN w:val="0"/>
            <w:ind w:hanging="480"/>
            <w:divId w:val="1863278853"/>
            <w:rPr>
              <w:rFonts w:eastAsia="Times New Roman"/>
            </w:rPr>
          </w:pPr>
          <w:r>
            <w:rPr>
              <w:rFonts w:eastAsia="Times New Roman"/>
            </w:rPr>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5DE7021D" w14:textId="77777777" w:rsidR="004F0F04" w:rsidRDefault="004F0F04">
          <w:pPr>
            <w:autoSpaceDE w:val="0"/>
            <w:autoSpaceDN w:val="0"/>
            <w:ind w:hanging="480"/>
            <w:divId w:val="536545409"/>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248FCB6" w14:textId="77777777" w:rsidR="004F0F04" w:rsidRDefault="004F0F04">
          <w:pPr>
            <w:autoSpaceDE w:val="0"/>
            <w:autoSpaceDN w:val="0"/>
            <w:ind w:hanging="480"/>
            <w:divId w:val="1393577529"/>
            <w:rPr>
              <w:rFonts w:eastAsia="Times New Roman"/>
            </w:rPr>
          </w:pPr>
          <w:r>
            <w:rPr>
              <w:rFonts w:eastAsia="Times New Roman"/>
            </w:rPr>
            <w:lastRenderedPageBreak/>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4513945B" w14:textId="77777777" w:rsidR="004F0F04" w:rsidRDefault="004F0F04">
          <w:pPr>
            <w:autoSpaceDE w:val="0"/>
            <w:autoSpaceDN w:val="0"/>
            <w:ind w:hanging="480"/>
            <w:divId w:val="2123376812"/>
            <w:rPr>
              <w:rFonts w:eastAsia="Times New Roman"/>
            </w:rPr>
          </w:pPr>
          <w:r>
            <w:rPr>
              <w:rFonts w:eastAsia="Times New Roman"/>
            </w:rPr>
            <w:t>Meta, 2020. Asynchronous TimeWarp (ATW) [online]. Available at: https://developer.oculus.com/documentation/native/android/mobile-timewarp-overview [Accessed 30 November 2022].</w:t>
          </w:r>
        </w:p>
        <w:p w14:paraId="1B2F306B" w14:textId="77777777" w:rsidR="004F0F04" w:rsidRDefault="004F0F04">
          <w:pPr>
            <w:autoSpaceDE w:val="0"/>
            <w:autoSpaceDN w:val="0"/>
            <w:ind w:hanging="480"/>
            <w:divId w:val="1957054265"/>
            <w:rPr>
              <w:rFonts w:eastAsia="Times New Roman"/>
            </w:rPr>
          </w:pPr>
          <w:r>
            <w:rPr>
              <w:rFonts w:eastAsia="Times New Roman"/>
            </w:rPr>
            <w:t>Michael Antonov, Meta, 2015. Asynchronous Timewarp Examined [online]. Available at: https://developer.oculus.com/blog/asynchronous-timewarp-examined/ [Accessed 30 November 2022].</w:t>
          </w:r>
        </w:p>
        <w:p w14:paraId="7C613CAE" w14:textId="77777777" w:rsidR="004F0F04" w:rsidRDefault="004F0F04">
          <w:pPr>
            <w:autoSpaceDE w:val="0"/>
            <w:autoSpaceDN w:val="0"/>
            <w:ind w:hanging="480"/>
            <w:divId w:val="2125029074"/>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3961C7D0" w14:textId="77777777" w:rsidR="004F0F04" w:rsidRDefault="004F0F04">
          <w:pPr>
            <w:autoSpaceDE w:val="0"/>
            <w:autoSpaceDN w:val="0"/>
            <w:ind w:hanging="480"/>
            <w:divId w:val="1212309354"/>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73B3FEA" w14:textId="77777777" w:rsidR="004F0F04" w:rsidRDefault="004F0F04">
          <w:pPr>
            <w:autoSpaceDE w:val="0"/>
            <w:autoSpaceDN w:val="0"/>
            <w:ind w:hanging="480"/>
            <w:divId w:val="331030595"/>
            <w:rPr>
              <w:rFonts w:eastAsia="Times New Roman"/>
            </w:rPr>
          </w:pPr>
          <w:r>
            <w:rPr>
              <w:rFonts w:eastAsia="Times New Roman"/>
            </w:rPr>
            <w:t>Oak Field School, 2022. NICER Group Nottingham [online]. Available at: https://www.oakfieldschool.org.uk/nicer-group-nottingham-interactive-community-for-e/ [Accessed 2 October 2022].</w:t>
          </w:r>
        </w:p>
        <w:p w14:paraId="370FED8B" w14:textId="77777777" w:rsidR="004F0F04" w:rsidRDefault="004F0F04">
          <w:pPr>
            <w:autoSpaceDE w:val="0"/>
            <w:autoSpaceDN w:val="0"/>
            <w:ind w:hanging="480"/>
            <w:divId w:val="1219241838"/>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7918B8F2" w14:textId="77777777" w:rsidR="004F0F04" w:rsidRDefault="004F0F04">
          <w:pPr>
            <w:autoSpaceDE w:val="0"/>
            <w:autoSpaceDN w:val="0"/>
            <w:ind w:hanging="480"/>
            <w:divId w:val="1063600114"/>
            <w:rPr>
              <w:rFonts w:eastAsia="Times New Roman"/>
            </w:rPr>
          </w:pPr>
          <w:r>
            <w:rPr>
              <w:rFonts w:eastAsia="Times New Roman"/>
            </w:rPr>
            <w:t>Proton AG, 2022. GDPR [online]. Available at: https://gdpr.eu/data-privacy/ [Accessed 12 October 2022].</w:t>
          </w:r>
        </w:p>
        <w:p w14:paraId="447C18BF" w14:textId="77777777" w:rsidR="004F0F04" w:rsidRDefault="004F0F04">
          <w:pPr>
            <w:autoSpaceDE w:val="0"/>
            <w:autoSpaceDN w:val="0"/>
            <w:ind w:hanging="480"/>
            <w:divId w:val="1026760771"/>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67CE228A" w14:textId="77777777" w:rsidR="004F0F04" w:rsidRDefault="004F0F04">
          <w:pPr>
            <w:autoSpaceDE w:val="0"/>
            <w:autoSpaceDN w:val="0"/>
            <w:ind w:hanging="480"/>
            <w:divId w:val="1049502078"/>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xml:space="preserve">, 24(11–12), pp.627–633. </w:t>
          </w:r>
          <w:r>
            <w:rPr>
              <w:rFonts w:eastAsia="Times New Roman"/>
            </w:rPr>
            <w:lastRenderedPageBreak/>
            <w:t>Available at: https://www.tandfonline.com/action/journalInformation?journalCode=idre20.</w:t>
          </w:r>
        </w:p>
        <w:p w14:paraId="6A0FE916" w14:textId="77777777" w:rsidR="004F0F04" w:rsidRDefault="004F0F04">
          <w:pPr>
            <w:autoSpaceDE w:val="0"/>
            <w:autoSpaceDN w:val="0"/>
            <w:ind w:hanging="480"/>
            <w:divId w:val="1591235306"/>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7F6DF2D7" w14:textId="77777777" w:rsidR="004F0F04" w:rsidRDefault="004F0F04">
          <w:pPr>
            <w:autoSpaceDE w:val="0"/>
            <w:autoSpaceDN w:val="0"/>
            <w:ind w:hanging="480"/>
            <w:divId w:val="2141682144"/>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380A19FE" w14:textId="77777777" w:rsidR="004F0F04" w:rsidRDefault="004F0F04">
          <w:pPr>
            <w:autoSpaceDE w:val="0"/>
            <w:autoSpaceDN w:val="0"/>
            <w:ind w:hanging="480"/>
            <w:divId w:val="835455431"/>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693F0B9" w14:textId="77777777" w:rsidR="004F0F04" w:rsidRDefault="004F0F04">
          <w:pPr>
            <w:autoSpaceDE w:val="0"/>
            <w:autoSpaceDN w:val="0"/>
            <w:ind w:hanging="480"/>
            <w:divId w:val="371079344"/>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486E60A" w14:textId="77777777" w:rsidR="004F0F04" w:rsidRDefault="004F0F04">
          <w:pPr>
            <w:autoSpaceDE w:val="0"/>
            <w:autoSpaceDN w:val="0"/>
            <w:ind w:hanging="480"/>
            <w:divId w:val="1589919141"/>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633D8C9" w14:textId="77777777" w:rsidR="004F0F04" w:rsidRDefault="004F0F04">
          <w:pPr>
            <w:autoSpaceDE w:val="0"/>
            <w:autoSpaceDN w:val="0"/>
            <w:ind w:hanging="480"/>
            <w:divId w:val="152723783"/>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E1077F9" w14:textId="77777777" w:rsidR="004F0F04" w:rsidRDefault="004F0F04">
          <w:pPr>
            <w:autoSpaceDE w:val="0"/>
            <w:autoSpaceDN w:val="0"/>
            <w:ind w:hanging="480"/>
            <w:divId w:val="95832762"/>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08D78D50" w14:textId="77777777" w:rsidR="004F0F04" w:rsidRDefault="004F0F04">
          <w:pPr>
            <w:autoSpaceDE w:val="0"/>
            <w:autoSpaceDN w:val="0"/>
            <w:ind w:hanging="480"/>
            <w:divId w:val="1565985369"/>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5054E14C" w14:textId="77777777" w:rsidR="004F0F04" w:rsidRDefault="004F0F04">
          <w:pPr>
            <w:autoSpaceDE w:val="0"/>
            <w:autoSpaceDN w:val="0"/>
            <w:ind w:hanging="480"/>
            <w:divId w:val="237596505"/>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353F307" w14:textId="77777777" w:rsidR="004F0F04" w:rsidRDefault="004F0F04">
          <w:pPr>
            <w:autoSpaceDE w:val="0"/>
            <w:autoSpaceDN w:val="0"/>
            <w:ind w:hanging="480"/>
            <w:divId w:val="1147673856"/>
            <w:rPr>
              <w:rFonts w:eastAsia="Times New Roman"/>
            </w:rPr>
          </w:pPr>
          <w:r>
            <w:rPr>
              <w:rFonts w:eastAsia="Times New Roman"/>
            </w:rPr>
            <w:t>The National Archives, 2018. Data Protection Act 2018 [online]. Available at: https://www.legislation.gov.uk/ukpga/2018/12/contents/enacted [Accessed 12 October 2022].</w:t>
          </w:r>
        </w:p>
        <w:p w14:paraId="269F4C41" w14:textId="77777777" w:rsidR="004F0F04" w:rsidRDefault="004F0F04">
          <w:pPr>
            <w:autoSpaceDE w:val="0"/>
            <w:autoSpaceDN w:val="0"/>
            <w:ind w:hanging="480"/>
            <w:divId w:val="190068193"/>
            <w:rPr>
              <w:rFonts w:eastAsia="Times New Roman"/>
            </w:rPr>
          </w:pPr>
          <w:r>
            <w:rPr>
              <w:rFonts w:eastAsia="Times New Roman"/>
            </w:rPr>
            <w:t>VRChat, 2016. Introducing “Holoport” Locomotion [online]. Available at: https://medium.com/@vrchat/introducing-holoport-locomotion-9ada3abec63 [Accessed 27 November 2022].</w:t>
          </w:r>
        </w:p>
        <w:p w14:paraId="483D24FE" w14:textId="77777777" w:rsidR="004F0F04" w:rsidRDefault="004F0F04">
          <w:pPr>
            <w:autoSpaceDE w:val="0"/>
            <w:autoSpaceDN w:val="0"/>
            <w:ind w:hanging="480"/>
            <w:divId w:val="539978400"/>
            <w:rPr>
              <w:rFonts w:eastAsia="Times New Roman"/>
            </w:rPr>
          </w:pPr>
          <w:r>
            <w:rPr>
              <w:rFonts w:eastAsia="Times New Roman"/>
            </w:rPr>
            <w:t xml:space="preserve">van Waveren,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6CC0F3C5" w14:textId="77777777" w:rsidR="004F0F04" w:rsidRDefault="004F0F04">
          <w:pPr>
            <w:autoSpaceDE w:val="0"/>
            <w:autoSpaceDN w:val="0"/>
            <w:ind w:hanging="480"/>
            <w:divId w:val="557783697"/>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154C20E" w14:textId="77777777" w:rsidR="004F0F04" w:rsidRDefault="004F0F04">
          <w:pPr>
            <w:autoSpaceDE w:val="0"/>
            <w:autoSpaceDN w:val="0"/>
            <w:ind w:hanging="480"/>
            <w:divId w:val="1093166645"/>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6BA565BB" w14:textId="77777777" w:rsidR="004F0F04" w:rsidRDefault="004F0F04">
          <w:pPr>
            <w:autoSpaceDE w:val="0"/>
            <w:autoSpaceDN w:val="0"/>
            <w:ind w:hanging="480"/>
            <w:divId w:val="421534606"/>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433C9E2F" w:rsidR="00371A8C" w:rsidRPr="007101DD" w:rsidRDefault="004F0F04"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4" w:author="Hannah Ashna Jacob" w:date="2022-11-30T21:20:00Z" w:initials="HAJ">
    <w:p w14:paraId="4BA0A3EB" w14:textId="77777777" w:rsidR="001F31EE" w:rsidRDefault="001F31EE" w:rsidP="00BD2658">
      <w:pPr>
        <w:pStyle w:val="CommentText"/>
      </w:pPr>
      <w:r>
        <w:rPr>
          <w:rStyle w:val="CommentReference"/>
        </w:rPr>
        <w:annotationRef/>
      </w:r>
      <w:r>
        <w:t>Needs some quantifiable data probably?</w:t>
      </w:r>
    </w:p>
  </w:comment>
  <w:comment w:id="15" w:author="Hannah Ashna Jacob" w:date="2022-11-28T17:29:00Z" w:initials="HAJ">
    <w:p w14:paraId="7FB277C0" w14:textId="6F76269B" w:rsidR="000B36B1" w:rsidRDefault="000B36B1" w:rsidP="00200C85">
      <w:pPr>
        <w:pStyle w:val="CommentText"/>
      </w:pPr>
      <w:r>
        <w:rPr>
          <w:rStyle w:val="CommentReference"/>
        </w:rPr>
        <w:annotationRef/>
      </w:r>
      <w:r>
        <w:t>ID as a human factor hasn't been fully investigated</w:t>
      </w:r>
    </w:p>
  </w:comment>
  <w:comment w:id="16" w:author="Hannah Ashna Jacob" w:date="2022-11-28T17:30:00Z" w:initials="HAJ">
    <w:p w14:paraId="34159947" w14:textId="77777777" w:rsidR="000B36B1" w:rsidRDefault="000B36B1" w:rsidP="0062075D">
      <w:pPr>
        <w:pStyle w:val="CommentText"/>
      </w:pPr>
      <w:r>
        <w:rPr>
          <w:rStyle w:val="CommentReference"/>
        </w:rPr>
        <w:annotationRef/>
      </w:r>
      <w:r>
        <w:t>More analysis on what factors do impact motion sickness</w:t>
      </w:r>
    </w:p>
  </w:comment>
  <w:comment w:id="17" w:author="Hannah Ashna Jacob" w:date="2022-11-28T17:42:00Z" w:initials="HAJ">
    <w:p w14:paraId="4C081CCF" w14:textId="77777777" w:rsidR="003753E5" w:rsidRDefault="003753E5" w:rsidP="00021C24">
      <w:pPr>
        <w:pStyle w:val="CommentText"/>
      </w:pPr>
      <w:r>
        <w:rPr>
          <w:rStyle w:val="CommentReference"/>
        </w:rPr>
        <w:annotationRef/>
      </w:r>
      <w:r>
        <w:t>What are they?</w:t>
      </w:r>
    </w:p>
  </w:comment>
  <w:comment w:id="18" w:author="Hannah Ashna Jacob" w:date="2022-11-28T17:43:00Z" w:initials="HAJ">
    <w:p w14:paraId="7A2D131E" w14:textId="77777777" w:rsidR="003753E5" w:rsidRDefault="003753E5" w:rsidP="00CB674E">
      <w:pPr>
        <w:pStyle w:val="CommentText"/>
      </w:pPr>
      <w:r>
        <w:rPr>
          <w:rStyle w:val="CommentReference"/>
        </w:rPr>
        <w:annotationRef/>
      </w:r>
      <w:r>
        <w:t>What is it? Who said it? Discuss 1 by 1 end with something you can implement</w:t>
      </w:r>
    </w:p>
  </w:comment>
  <w:comment w:id="19" w:author="Hannah Ashna Jacob" w:date="2022-11-30T15:32:00Z" w:initials="HAJ">
    <w:p w14:paraId="7F64CAFE" w14:textId="77777777" w:rsidR="00416D6B" w:rsidRDefault="00416D6B" w:rsidP="00C25CB8">
      <w:pPr>
        <w:pStyle w:val="CommentText"/>
      </w:pPr>
      <w:r>
        <w:rPr>
          <w:rStyle w:val="CommentReference"/>
        </w:rPr>
        <w:annotationRef/>
      </w:r>
      <w:r>
        <w:t xml:space="preserve">Callums: This was implemented by reading the up and down motion of the headset as the user is moving, triggering the character class to move forward in the direction the user is facing. </w:t>
      </w:r>
    </w:p>
  </w:comment>
  <w:comment w:id="20" w:author="Hannah Ashna Jacob" w:date="2022-11-28T17:44:00Z" w:initials="HAJ">
    <w:p w14:paraId="26B17C52" w14:textId="49A5EA1C" w:rsidR="003753E5" w:rsidRDefault="003753E5" w:rsidP="00414003">
      <w:pPr>
        <w:pStyle w:val="CommentText"/>
      </w:pPr>
      <w:r>
        <w:rPr>
          <w:rStyle w:val="CommentReference"/>
        </w:rPr>
        <w:annotationRef/>
      </w:r>
      <w:r>
        <w:t>Might counter comfort</w:t>
      </w:r>
    </w:p>
  </w:comment>
  <w:comment w:id="24"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7"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4BA0A3EB" w15:done="0"/>
  <w15:commentEx w15:paraId="7FB277C0" w15:done="0"/>
  <w15:commentEx w15:paraId="34159947" w15:paraIdParent="7FB277C0" w15:done="0"/>
  <w15:commentEx w15:paraId="4C081CCF" w15:done="0"/>
  <w15:commentEx w15:paraId="7A2D131E" w15:paraIdParent="4C081CCF" w15:done="0"/>
  <w15:commentEx w15:paraId="7F64CAFE" w15:paraIdParent="4C081CCF" w15:done="0"/>
  <w15:commentEx w15:paraId="26B17C52"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24793" w16cex:dateUtc="2022-11-30T21:20:00Z"/>
  <w16cex:commentExtensible w16cex:durableId="272F6E62" w16cex:dateUtc="2022-11-28T17:29:00Z"/>
  <w16cex:commentExtensible w16cex:durableId="272F6EBD" w16cex:dateUtc="2022-11-28T17:30:00Z"/>
  <w16cex:commentExtensible w16cex:durableId="272F719A" w16cex:dateUtc="2022-11-28T17:42:00Z"/>
  <w16cex:commentExtensible w16cex:durableId="272F71C8" w16cex:dateUtc="2022-11-28T17:43:00Z"/>
  <w16cex:commentExtensible w16cex:durableId="2731F623" w16cex:dateUtc="2022-11-30T15:32:00Z"/>
  <w16cex:commentExtensible w16cex:durableId="272F7200" w16cex:dateUtc="2022-11-28T17:44: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4BA0A3EB" w16cid:durableId="27324793"/>
  <w16cid:commentId w16cid:paraId="7FB277C0" w16cid:durableId="272F6E62"/>
  <w16cid:commentId w16cid:paraId="34159947" w16cid:durableId="272F6EBD"/>
  <w16cid:commentId w16cid:paraId="4C081CCF" w16cid:durableId="272F719A"/>
  <w16cid:commentId w16cid:paraId="7A2D131E" w16cid:durableId="272F71C8"/>
  <w16cid:commentId w16cid:paraId="7F64CAFE" w16cid:durableId="2731F623"/>
  <w16cid:commentId w16cid:paraId="26B17C52" w16cid:durableId="272F7200"/>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8AB39" w14:textId="77777777" w:rsidR="006A45DF" w:rsidRDefault="006A45DF">
      <w:pPr>
        <w:spacing w:after="0" w:line="240" w:lineRule="auto"/>
      </w:pPr>
      <w:r>
        <w:separator/>
      </w:r>
    </w:p>
  </w:endnote>
  <w:endnote w:type="continuationSeparator" w:id="0">
    <w:p w14:paraId="395A0C58" w14:textId="77777777" w:rsidR="006A45DF" w:rsidRDefault="006A4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EA8B5" w14:textId="77777777" w:rsidR="006A45DF" w:rsidRDefault="006A45DF">
      <w:pPr>
        <w:spacing w:after="0" w:line="240" w:lineRule="auto"/>
      </w:pPr>
      <w:r>
        <w:separator/>
      </w:r>
    </w:p>
  </w:footnote>
  <w:footnote w:type="continuationSeparator" w:id="0">
    <w:p w14:paraId="2CDCEFA1" w14:textId="77777777" w:rsidR="006A45DF" w:rsidRDefault="006A45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tKwFAGfLLJMtAAAA"/>
  </w:docVars>
  <w:rsids>
    <w:rsidRoot w:val="00FA069F"/>
    <w:rsid w:val="000004C4"/>
    <w:rsid w:val="000004F5"/>
    <w:rsid w:val="00007905"/>
    <w:rsid w:val="00014141"/>
    <w:rsid w:val="000214E7"/>
    <w:rsid w:val="00030DA9"/>
    <w:rsid w:val="0004178B"/>
    <w:rsid w:val="000560D3"/>
    <w:rsid w:val="000570A5"/>
    <w:rsid w:val="00075053"/>
    <w:rsid w:val="00084A41"/>
    <w:rsid w:val="000977EE"/>
    <w:rsid w:val="000A1969"/>
    <w:rsid w:val="000B36B1"/>
    <w:rsid w:val="000B7D3E"/>
    <w:rsid w:val="000C722F"/>
    <w:rsid w:val="000E7828"/>
    <w:rsid w:val="000F18F6"/>
    <w:rsid w:val="000F2A4D"/>
    <w:rsid w:val="000F3B6A"/>
    <w:rsid w:val="00100377"/>
    <w:rsid w:val="001009AB"/>
    <w:rsid w:val="001044FE"/>
    <w:rsid w:val="00105429"/>
    <w:rsid w:val="0011605B"/>
    <w:rsid w:val="00117946"/>
    <w:rsid w:val="001201CF"/>
    <w:rsid w:val="0012222E"/>
    <w:rsid w:val="001238A2"/>
    <w:rsid w:val="0013739F"/>
    <w:rsid w:val="00141491"/>
    <w:rsid w:val="001564A6"/>
    <w:rsid w:val="0015666E"/>
    <w:rsid w:val="00176D27"/>
    <w:rsid w:val="00185D65"/>
    <w:rsid w:val="001878A9"/>
    <w:rsid w:val="00195326"/>
    <w:rsid w:val="0019703C"/>
    <w:rsid w:val="001A0E97"/>
    <w:rsid w:val="001A56F6"/>
    <w:rsid w:val="001A7027"/>
    <w:rsid w:val="001B4E26"/>
    <w:rsid w:val="001D7ABB"/>
    <w:rsid w:val="001E317D"/>
    <w:rsid w:val="001E4F19"/>
    <w:rsid w:val="001E6866"/>
    <w:rsid w:val="001F31EE"/>
    <w:rsid w:val="00200329"/>
    <w:rsid w:val="002053A4"/>
    <w:rsid w:val="00212D42"/>
    <w:rsid w:val="00226233"/>
    <w:rsid w:val="00234524"/>
    <w:rsid w:val="00241D5E"/>
    <w:rsid w:val="00264762"/>
    <w:rsid w:val="002972ED"/>
    <w:rsid w:val="002A4E65"/>
    <w:rsid w:val="002B7DE0"/>
    <w:rsid w:val="002C1DBD"/>
    <w:rsid w:val="002C23CF"/>
    <w:rsid w:val="002C3E0B"/>
    <w:rsid w:val="002C5A1E"/>
    <w:rsid w:val="002C5C24"/>
    <w:rsid w:val="002D0BE0"/>
    <w:rsid w:val="002D28EE"/>
    <w:rsid w:val="002E2776"/>
    <w:rsid w:val="002E7B6F"/>
    <w:rsid w:val="002F5825"/>
    <w:rsid w:val="0030011C"/>
    <w:rsid w:val="00306D5B"/>
    <w:rsid w:val="00315EC6"/>
    <w:rsid w:val="00321AB6"/>
    <w:rsid w:val="00331442"/>
    <w:rsid w:val="00331A58"/>
    <w:rsid w:val="00342635"/>
    <w:rsid w:val="00345201"/>
    <w:rsid w:val="0034665F"/>
    <w:rsid w:val="0035370C"/>
    <w:rsid w:val="00355DF6"/>
    <w:rsid w:val="00356212"/>
    <w:rsid w:val="00364DCE"/>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42BD9"/>
    <w:rsid w:val="004468D7"/>
    <w:rsid w:val="0045783E"/>
    <w:rsid w:val="00461EE9"/>
    <w:rsid w:val="0048261F"/>
    <w:rsid w:val="00491B1D"/>
    <w:rsid w:val="004A59DF"/>
    <w:rsid w:val="004B0D39"/>
    <w:rsid w:val="004B555B"/>
    <w:rsid w:val="004C726F"/>
    <w:rsid w:val="004E11CC"/>
    <w:rsid w:val="004F0F04"/>
    <w:rsid w:val="004F12EC"/>
    <w:rsid w:val="004F47A9"/>
    <w:rsid w:val="004F6ACE"/>
    <w:rsid w:val="005134CB"/>
    <w:rsid w:val="005148BF"/>
    <w:rsid w:val="00516AAB"/>
    <w:rsid w:val="0052053F"/>
    <w:rsid w:val="00534439"/>
    <w:rsid w:val="005408D9"/>
    <w:rsid w:val="00567F2F"/>
    <w:rsid w:val="00575E07"/>
    <w:rsid w:val="005817E0"/>
    <w:rsid w:val="00582972"/>
    <w:rsid w:val="005866D7"/>
    <w:rsid w:val="00587296"/>
    <w:rsid w:val="005A009E"/>
    <w:rsid w:val="005A50BF"/>
    <w:rsid w:val="005B2361"/>
    <w:rsid w:val="005B789B"/>
    <w:rsid w:val="005D19EB"/>
    <w:rsid w:val="005D476B"/>
    <w:rsid w:val="005E0F29"/>
    <w:rsid w:val="005F3F58"/>
    <w:rsid w:val="00611FF9"/>
    <w:rsid w:val="00630452"/>
    <w:rsid w:val="00632D89"/>
    <w:rsid w:val="00636DAF"/>
    <w:rsid w:val="0065667F"/>
    <w:rsid w:val="0065724E"/>
    <w:rsid w:val="00660EA7"/>
    <w:rsid w:val="0066291B"/>
    <w:rsid w:val="0067106E"/>
    <w:rsid w:val="0067452B"/>
    <w:rsid w:val="006745A3"/>
    <w:rsid w:val="00676391"/>
    <w:rsid w:val="006810CB"/>
    <w:rsid w:val="006A45DF"/>
    <w:rsid w:val="006B3881"/>
    <w:rsid w:val="006D3CA8"/>
    <w:rsid w:val="006D7D13"/>
    <w:rsid w:val="006E52FB"/>
    <w:rsid w:val="006F4E37"/>
    <w:rsid w:val="007101DD"/>
    <w:rsid w:val="0071146D"/>
    <w:rsid w:val="0071205D"/>
    <w:rsid w:val="00727EFE"/>
    <w:rsid w:val="00740214"/>
    <w:rsid w:val="00743C27"/>
    <w:rsid w:val="00750613"/>
    <w:rsid w:val="0076219F"/>
    <w:rsid w:val="00774D52"/>
    <w:rsid w:val="00782868"/>
    <w:rsid w:val="007A1C39"/>
    <w:rsid w:val="007B5C4C"/>
    <w:rsid w:val="007B71A1"/>
    <w:rsid w:val="007E57C8"/>
    <w:rsid w:val="007F280E"/>
    <w:rsid w:val="00803CB9"/>
    <w:rsid w:val="008126DB"/>
    <w:rsid w:val="00812A49"/>
    <w:rsid w:val="00815F10"/>
    <w:rsid w:val="00841325"/>
    <w:rsid w:val="0084427B"/>
    <w:rsid w:val="00872749"/>
    <w:rsid w:val="00883EDF"/>
    <w:rsid w:val="008A785F"/>
    <w:rsid w:val="008B2138"/>
    <w:rsid w:val="008B59AE"/>
    <w:rsid w:val="008C6E85"/>
    <w:rsid w:val="008D3C16"/>
    <w:rsid w:val="008E0DE6"/>
    <w:rsid w:val="008F6CC1"/>
    <w:rsid w:val="00913A8F"/>
    <w:rsid w:val="00914531"/>
    <w:rsid w:val="00922F5F"/>
    <w:rsid w:val="00926FA2"/>
    <w:rsid w:val="0094377E"/>
    <w:rsid w:val="009506E8"/>
    <w:rsid w:val="0095241C"/>
    <w:rsid w:val="00952E5F"/>
    <w:rsid w:val="00960D50"/>
    <w:rsid w:val="00986570"/>
    <w:rsid w:val="00996234"/>
    <w:rsid w:val="009C69B4"/>
    <w:rsid w:val="009E0711"/>
    <w:rsid w:val="00A0049B"/>
    <w:rsid w:val="00A127F7"/>
    <w:rsid w:val="00A218F0"/>
    <w:rsid w:val="00A267AE"/>
    <w:rsid w:val="00A31D9C"/>
    <w:rsid w:val="00A405B1"/>
    <w:rsid w:val="00A51232"/>
    <w:rsid w:val="00A648C8"/>
    <w:rsid w:val="00AA727C"/>
    <w:rsid w:val="00AD1345"/>
    <w:rsid w:val="00AE0835"/>
    <w:rsid w:val="00AE395D"/>
    <w:rsid w:val="00AF22CD"/>
    <w:rsid w:val="00AF658B"/>
    <w:rsid w:val="00B037AA"/>
    <w:rsid w:val="00B165A5"/>
    <w:rsid w:val="00B2019A"/>
    <w:rsid w:val="00B20DF2"/>
    <w:rsid w:val="00B20FB0"/>
    <w:rsid w:val="00B225FC"/>
    <w:rsid w:val="00B22ACE"/>
    <w:rsid w:val="00B2445B"/>
    <w:rsid w:val="00B2555E"/>
    <w:rsid w:val="00B27D7B"/>
    <w:rsid w:val="00B34B94"/>
    <w:rsid w:val="00B5261F"/>
    <w:rsid w:val="00B66A2C"/>
    <w:rsid w:val="00B75A50"/>
    <w:rsid w:val="00B7778D"/>
    <w:rsid w:val="00B829C0"/>
    <w:rsid w:val="00B83708"/>
    <w:rsid w:val="00B9021D"/>
    <w:rsid w:val="00BA5122"/>
    <w:rsid w:val="00BB4061"/>
    <w:rsid w:val="00BB4647"/>
    <w:rsid w:val="00BB54D2"/>
    <w:rsid w:val="00BB6430"/>
    <w:rsid w:val="00BC5573"/>
    <w:rsid w:val="00BD0382"/>
    <w:rsid w:val="00BD33F4"/>
    <w:rsid w:val="00BD44EE"/>
    <w:rsid w:val="00BD7C91"/>
    <w:rsid w:val="00BF38E1"/>
    <w:rsid w:val="00BF45B3"/>
    <w:rsid w:val="00BF7AA7"/>
    <w:rsid w:val="00C003C3"/>
    <w:rsid w:val="00C00577"/>
    <w:rsid w:val="00C02D99"/>
    <w:rsid w:val="00C053A3"/>
    <w:rsid w:val="00C07743"/>
    <w:rsid w:val="00C1555C"/>
    <w:rsid w:val="00C20664"/>
    <w:rsid w:val="00C43D36"/>
    <w:rsid w:val="00C44E88"/>
    <w:rsid w:val="00C62962"/>
    <w:rsid w:val="00C70F07"/>
    <w:rsid w:val="00C92132"/>
    <w:rsid w:val="00CA307C"/>
    <w:rsid w:val="00CB19E6"/>
    <w:rsid w:val="00CC6033"/>
    <w:rsid w:val="00CC7753"/>
    <w:rsid w:val="00CD0B8B"/>
    <w:rsid w:val="00CF0622"/>
    <w:rsid w:val="00CF38CD"/>
    <w:rsid w:val="00D0484F"/>
    <w:rsid w:val="00D124E4"/>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A57E0"/>
    <w:rsid w:val="00DC0D5D"/>
    <w:rsid w:val="00DC2B91"/>
    <w:rsid w:val="00DC5599"/>
    <w:rsid w:val="00DD6FF6"/>
    <w:rsid w:val="00DD7A78"/>
    <w:rsid w:val="00DE7873"/>
    <w:rsid w:val="00DF530D"/>
    <w:rsid w:val="00DF65F2"/>
    <w:rsid w:val="00E04ABC"/>
    <w:rsid w:val="00E134A3"/>
    <w:rsid w:val="00E1742B"/>
    <w:rsid w:val="00E335BD"/>
    <w:rsid w:val="00E42DA7"/>
    <w:rsid w:val="00E56FAF"/>
    <w:rsid w:val="00E62138"/>
    <w:rsid w:val="00E643EB"/>
    <w:rsid w:val="00E851F4"/>
    <w:rsid w:val="00E95EC8"/>
    <w:rsid w:val="00EB16FD"/>
    <w:rsid w:val="00EB36A8"/>
    <w:rsid w:val="00EB36AA"/>
    <w:rsid w:val="00EC68D3"/>
    <w:rsid w:val="00ED0B71"/>
    <w:rsid w:val="00ED0F81"/>
    <w:rsid w:val="00ED509A"/>
    <w:rsid w:val="00ED7368"/>
    <w:rsid w:val="00EF7A38"/>
    <w:rsid w:val="00F02204"/>
    <w:rsid w:val="00F023A2"/>
    <w:rsid w:val="00F0780A"/>
    <w:rsid w:val="00F12091"/>
    <w:rsid w:val="00F136AE"/>
    <w:rsid w:val="00F13E63"/>
    <w:rsid w:val="00F17BCA"/>
    <w:rsid w:val="00F47FA9"/>
    <w:rsid w:val="00F51EEB"/>
    <w:rsid w:val="00F558AE"/>
    <w:rsid w:val="00F56BA8"/>
    <w:rsid w:val="00F60DD6"/>
    <w:rsid w:val="00F671BC"/>
    <w:rsid w:val="00F672CF"/>
    <w:rsid w:val="00F75A20"/>
    <w:rsid w:val="00F772E9"/>
    <w:rsid w:val="00F86634"/>
    <w:rsid w:val="00F96E49"/>
    <w:rsid w:val="00FA069F"/>
    <w:rsid w:val="00FD3CC8"/>
    <w:rsid w:val="00FD7E33"/>
    <w:rsid w:val="00FE42D8"/>
    <w:rsid w:val="00FE6164"/>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F6B0C"/>
    <w:rsid w:val="005A62FA"/>
    <w:rsid w:val="007575FF"/>
    <w:rsid w:val="00876ABD"/>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3094927269134A83A5727186A5E8AEEA">
    <w:name w:val="3094927269134A83A5727186A5E8AEEA"/>
    <w:rsid w:val="00B23AFF"/>
  </w:style>
  <w:style w:type="paragraph" w:customStyle="1" w:styleId="02B23B9EF1E4441DB2B2F5B8772145AF">
    <w:name w:val="02B23B9EF1E4441DB2B2F5B8772145AF"/>
    <w:rsid w:val="0011286B"/>
  </w:style>
  <w:style w:type="paragraph" w:customStyle="1" w:styleId="9D8BA2C3D30F476B8C5800F52BBB0F68">
    <w:name w:val="9D8BA2C3D30F476B8C5800F52BBB0F68"/>
    <w:rsid w:val="00387B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isTemporary&quot;:false}],&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J9LCJpc1RlbXBvcmFyeSI6ZmFsc2V9XX0=&quot;},{&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99f6eef-56af-4088-8e47-a73c5c99ae4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c1123fb8-cc6c-4cfc-8a71-e285b3baebea&quot;,&quot;properties&quot;:{&quot;noteIndex&quot;:0},&quot;isEdited&quot;:false,&quot;manualOverride&quot;:{&quot;isManuallyOverridden&quot;:true,&quot;citeprocText&quot;:&quot;(Melo et al. 2021; Lu, Mao 2021)&quot;,&quot;manualOverrideText&quot;:&quot;(Melo et al. 2021; Lawson 2014 in Lu, Mao 2021)&quot;},&quot;citationTag&quot;:&quot;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LCJjb250YWluZXItdGl0bGUtc2hvcnQiOiIifSwiaXNUZW1wb3JhcnkiOmZhbHNlfV19&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d8fc23fe-b115-4474-8ba1-e0a77a639ac5&quot;,&quot;properties&quot;:{&quot;noteIndex&quot;:0},&quot;isEdited&quot;:false,&quot;manualOverride&quot;:{&quot;isManuallyOverridden&quot;:false,&quot;citeprocText&quot;:&quot;(Ibáñez, Peinado 2016; Standen et al. 2006)&quot;,&quot;manualOverrideText&quot;:&quot;&quot;},&quot;citationTag&quot;:&quot;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d3acdb34-a844-4a16-a8ba-86d07ed78807&quot;,&quot;properties&quot;:{&quot;noteIndex&quot;:0},&quot;isEdited&quot;:false,&quot;manualOverride&quot;:{&quot;isManuallyOverridden&quot;:false,&quot;citeprocText&quot;:&quot;(Griffin, Folmer 2019; VRChat 2016)&quot;,&quot;manualOverrideText&quot;:&quot;&quot;},&quot;citationTag&quot;:&quot;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quot;,&quot;citationItems&quot;:[{&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3</TotalTime>
  <Pages>26</Pages>
  <Words>6610</Words>
  <Characters>376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85</cp:revision>
  <dcterms:created xsi:type="dcterms:W3CDTF">2022-09-09T09:27:00Z</dcterms:created>
  <dcterms:modified xsi:type="dcterms:W3CDTF">2022-11-30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